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ED43FC" w14:paraId="4B0AE9A2" w14:textId="77777777" w:rsidTr="008F4005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ED43FC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7F9C3F5B" w:rsidR="00F250B6" w:rsidRPr="00ED43FC" w:rsidRDefault="008F400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ARR</w:t>
            </w:r>
            <w:r w:rsidR="00F250B6" w:rsidRPr="00ED43FC">
              <w:rPr>
                <w:rFonts w:eastAsia="Times New Roman" w:cstheme="minorHAnsi"/>
                <w:lang w:eastAsia="en-GB"/>
              </w:rPr>
              <w:t>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ED43FC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5C96EC6B" w:rsidR="00F250B6" w:rsidRPr="00ED43FC" w:rsidRDefault="00ED43F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Calculates the income</w:t>
            </w:r>
            <w:r w:rsidR="008B2107">
              <w:rPr>
                <w:rFonts w:eastAsia="Times New Roman" w:cstheme="minorHAnsi"/>
                <w:lang w:eastAsia="en-GB"/>
              </w:rPr>
              <w:t xml:space="preserve">, </w:t>
            </w:r>
            <w:r w:rsidRPr="00ED43FC">
              <w:rPr>
                <w:rFonts w:eastAsia="Times New Roman" w:cstheme="minorHAnsi"/>
                <w:lang w:eastAsia="en-GB"/>
              </w:rPr>
              <w:t>tax</w:t>
            </w:r>
            <w:r w:rsidR="008B2107">
              <w:rPr>
                <w:rFonts w:eastAsia="Times New Roman" w:cstheme="minorHAnsi"/>
                <w:lang w:eastAsia="en-GB"/>
              </w:rPr>
              <w:t xml:space="preserve"> amount and </w:t>
            </w:r>
            <w:proofErr w:type="spellStart"/>
            <w:r w:rsidR="008B2107">
              <w:rPr>
                <w:rFonts w:eastAsia="Times New Roman" w:cstheme="minorHAnsi"/>
                <w:lang w:eastAsia="en-GB"/>
              </w:rPr>
              <w:t>netpay</w:t>
            </w:r>
            <w:proofErr w:type="spellEnd"/>
            <w:r w:rsidRPr="00ED43FC">
              <w:rPr>
                <w:rFonts w:eastAsia="Times New Roman" w:cstheme="minorHAnsi"/>
                <w:lang w:eastAsia="en-GB"/>
              </w:rPr>
              <w:t xml:space="preserve"> for the user</w:t>
            </w:r>
          </w:p>
        </w:tc>
      </w:tr>
      <w:tr w:rsidR="008F4005" w:rsidRPr="00ED43FC" w14:paraId="6632E772" w14:textId="77777777" w:rsidTr="008F4005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1CAF5D9D" w:rsidR="008F4005" w:rsidRPr="00ED43FC" w:rsidRDefault="008B2107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i AL-Salih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5809BBF2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10D46CE" w:rsidR="008F4005" w:rsidRPr="00ED43FC" w:rsidRDefault="008F4005" w:rsidP="008F400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8F4005" w:rsidRPr="00ED43FC" w14:paraId="3C91D456" w14:textId="77777777" w:rsidTr="008F4005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8F4005" w:rsidRPr="00ED43FC" w:rsidRDefault="008F4005" w:rsidP="008F400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F4005" w:rsidRPr="00ED43FC" w14:paraId="59770233" w14:textId="77777777" w:rsidTr="008F4005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1273305B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N/A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F4005" w:rsidRPr="00ED43FC" w14:paraId="551F6620" w14:textId="77777777" w:rsidTr="008F4005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F4005" w:rsidRPr="00ED43FC" w14:paraId="0FC23B68" w14:textId="77777777" w:rsidTr="008F4005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087C1586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063AA029" w:rsidR="008F4005" w:rsidRPr="00ED43FC" w:rsidRDefault="008B2107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020/08/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F4005" w:rsidRPr="00ED43FC" w14:paraId="4A141F42" w14:textId="77777777" w:rsidTr="008F4005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F4005" w:rsidRPr="00ED43FC" w14:paraId="61F42182" w14:textId="77777777" w:rsidTr="008F4005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8F4005" w:rsidRPr="00ED43FC" w:rsidRDefault="008F4005" w:rsidP="008F40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8F4005" w:rsidRPr="00ED43FC" w:rsidRDefault="008F4005" w:rsidP="008F40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8F4005" w:rsidRPr="00ED43FC" w14:paraId="192DDA96" w14:textId="77777777" w:rsidTr="008F4005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8F4005" w:rsidRPr="00ED43FC" w:rsidRDefault="008F4005" w:rsidP="008F400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76ECB799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The user must be informed to enter th</w:t>
            </w:r>
            <w:r w:rsidR="00ED43FC" w:rsidRPr="00ED43FC">
              <w:rPr>
                <w:rFonts w:eastAsia="Times New Roman" w:cstheme="minorHAnsi"/>
                <w:lang w:eastAsia="en-GB"/>
              </w:rPr>
              <w:t xml:space="preserve">e name 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  <w:r w:rsidR="00ED43FC" w:rsidRPr="00ED43FC">
              <w:rPr>
                <w:rFonts w:ascii="Courier New" w:hAnsi="Courier New" w:cs="Courier New"/>
                <w:shd w:val="clear" w:color="auto" w:fill="F2F2F2"/>
              </w:rPr>
              <w:t>Please enter your name: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8F4005" w:rsidRPr="00ED43FC" w:rsidRDefault="008F4005" w:rsidP="008F400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3DFB73" w14:textId="77777777" w:rsidR="00ED43FC" w:rsidRPr="00ED43FC" w:rsidRDefault="00ED43FC" w:rsidP="00ED43FC">
            <w:pPr>
              <w:pStyle w:val="NormalWeb"/>
              <w:rPr>
                <w:sz w:val="22"/>
                <w:szCs w:val="22"/>
              </w:rPr>
            </w:pPr>
            <w:r w:rsidRPr="00ED43FC">
              <w:rPr>
                <w:rFonts w:ascii="TimesNewRomanPSMT" w:hAnsi="TimesNewRomanPSMT"/>
                <w:sz w:val="22"/>
                <w:szCs w:val="22"/>
              </w:rPr>
              <w:t xml:space="preserve">18200 </w:t>
            </w:r>
          </w:p>
          <w:p w14:paraId="23C35F5B" w14:textId="7D5B61C5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F4005" w:rsidRPr="00ED43FC" w14:paraId="29E8EC92" w14:textId="77777777" w:rsidTr="008F4005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8F4005" w:rsidRPr="00ED43FC" w:rsidRDefault="008F4005" w:rsidP="008F400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5EBF98E0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 </w:t>
            </w:r>
            <w:r w:rsidR="00ED43FC" w:rsidRPr="00ED43FC">
              <w:rPr>
                <w:rFonts w:eastAsia="Times New Roman" w:cstheme="minorHAnsi"/>
                <w:lang w:eastAsia="en-GB"/>
              </w:rPr>
              <w:t xml:space="preserve">The user must be informed to enter the annual salary </w:t>
            </w:r>
            <w:r w:rsidR="00ED43FC"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  <w:r w:rsidR="00ED43FC" w:rsidRPr="00ED43FC">
              <w:t xml:space="preserve"> </w:t>
            </w:r>
            <w:r w:rsidR="00ED43FC" w:rsidRPr="00ED43FC">
              <w:rPr>
                <w:rFonts w:ascii="Courier New" w:hAnsi="Courier New" w:cs="Courier New"/>
                <w:shd w:val="clear" w:color="auto" w:fill="F2F2F2"/>
              </w:rPr>
              <w:t>Please enter your annual Salary:"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8F4005" w:rsidRPr="00ED43FC" w:rsidRDefault="008F4005" w:rsidP="008F400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C907613" w14:textId="77777777" w:rsidR="00ED43FC" w:rsidRPr="00ED43FC" w:rsidRDefault="00ED43FC" w:rsidP="00ED43FC">
            <w:pPr>
              <w:pStyle w:val="NormalWeb"/>
              <w:rPr>
                <w:sz w:val="22"/>
                <w:szCs w:val="22"/>
              </w:rPr>
            </w:pPr>
            <w:r w:rsidRPr="00ED43FC">
              <w:rPr>
                <w:rFonts w:ascii="TimesNewRomanPSMT" w:hAnsi="TimesNewRomanPSMT"/>
                <w:sz w:val="22"/>
                <w:szCs w:val="22"/>
              </w:rPr>
              <w:t xml:space="preserve">18201 </w:t>
            </w:r>
          </w:p>
          <w:p w14:paraId="724A5D44" w14:textId="3D55B1DB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F4005" w:rsidRPr="00ED43FC" w14:paraId="78209763" w14:textId="77777777" w:rsidTr="008F4005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26B2C1D" w:rsidR="008F4005" w:rsidRPr="00ED43FC" w:rsidRDefault="008F4005" w:rsidP="008F400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321043C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8F4005" w:rsidRPr="00ED43FC" w:rsidRDefault="008F4005" w:rsidP="008F400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78D045" w14:textId="77777777" w:rsidR="00ED43FC" w:rsidRPr="00ED43FC" w:rsidRDefault="008F4005" w:rsidP="00ED43FC">
            <w:pPr>
              <w:pStyle w:val="NormalWeb"/>
              <w:rPr>
                <w:sz w:val="22"/>
                <w:szCs w:val="22"/>
              </w:rPr>
            </w:pPr>
            <w:r w:rsidRPr="00ED43FC">
              <w:rPr>
                <w:rFonts w:cstheme="minorHAnsi"/>
                <w:sz w:val="22"/>
                <w:szCs w:val="22"/>
              </w:rPr>
              <w:t> </w:t>
            </w:r>
            <w:r w:rsidR="00ED43FC" w:rsidRPr="00ED43FC">
              <w:rPr>
                <w:rFonts w:ascii="TimesNewRomanPSMT" w:hAnsi="TimesNewRomanPSMT"/>
                <w:sz w:val="22"/>
                <w:szCs w:val="22"/>
              </w:rPr>
              <w:t xml:space="preserve">37000 </w:t>
            </w:r>
          </w:p>
          <w:p w14:paraId="34C802CF" w14:textId="61DA9AB1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F4005" w:rsidRPr="00ED43FC" w14:paraId="49C676B2" w14:textId="77777777" w:rsidTr="008F4005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14883BA4" w:rsidR="008F4005" w:rsidRPr="00ED43FC" w:rsidRDefault="008F4005" w:rsidP="008F400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54AC55FA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4D4DB293" w:rsidR="00ED43FC" w:rsidRPr="00ED43FC" w:rsidRDefault="008F4005" w:rsidP="00ED43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4B2E924" w:rsidR="00ED43FC" w:rsidRPr="00ED43FC" w:rsidRDefault="008F4005" w:rsidP="00ED43FC">
            <w:pPr>
              <w:pStyle w:val="NormalWeb"/>
              <w:rPr>
                <w:rFonts w:ascii="TimesNewRomanPSMT" w:hAnsi="TimesNewRomanPSMT"/>
                <w:sz w:val="22"/>
                <w:szCs w:val="22"/>
              </w:rPr>
            </w:pPr>
            <w:r w:rsidRPr="00ED43FC">
              <w:rPr>
                <w:rFonts w:cstheme="minorHAnsi"/>
                <w:sz w:val="22"/>
                <w:szCs w:val="22"/>
              </w:rPr>
              <w:t> </w:t>
            </w:r>
            <w:r w:rsidR="00ED43FC" w:rsidRPr="00ED43FC">
              <w:rPr>
                <w:rFonts w:ascii="TimesNewRomanPSMT" w:hAnsi="TimesNewRomanPSMT"/>
                <w:sz w:val="22"/>
                <w:szCs w:val="22"/>
              </w:rPr>
              <w:t xml:space="preserve">37001 </w:t>
            </w:r>
          </w:p>
        </w:tc>
      </w:tr>
      <w:tr w:rsidR="00ED43FC" w:rsidRPr="00ED43FC" w14:paraId="1DC27A3E" w14:textId="77777777" w:rsidTr="008F4005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ADEAFA" w14:textId="77777777" w:rsidR="00ED43FC" w:rsidRPr="00ED43FC" w:rsidRDefault="00ED43FC" w:rsidP="008F400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51C6D2F" w14:textId="77777777" w:rsidR="00ED43FC" w:rsidRPr="00ED43FC" w:rsidRDefault="00ED43FC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958148" w14:textId="77777777" w:rsidR="00ED43FC" w:rsidRPr="00ED43FC" w:rsidRDefault="00ED43FC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8DA5DB" w14:textId="54FC65F2" w:rsidR="00ED43FC" w:rsidRPr="00ED43FC" w:rsidRDefault="00ED43FC" w:rsidP="00ED43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A6D077" w14:textId="77777777" w:rsidR="00ED43FC" w:rsidRPr="00ED43FC" w:rsidRDefault="00ED43FC" w:rsidP="00ED43FC">
            <w:pPr>
              <w:pStyle w:val="NormalWeb"/>
              <w:rPr>
                <w:sz w:val="22"/>
                <w:szCs w:val="22"/>
              </w:rPr>
            </w:pPr>
            <w:r w:rsidRPr="00ED43FC">
              <w:rPr>
                <w:rFonts w:ascii="TimesNewRomanPSMT" w:hAnsi="TimesNewRomanPSMT"/>
                <w:sz w:val="22"/>
                <w:szCs w:val="22"/>
              </w:rPr>
              <w:t xml:space="preserve">90000 </w:t>
            </w:r>
          </w:p>
          <w:p w14:paraId="6D20C8C1" w14:textId="77777777" w:rsidR="00ED43FC" w:rsidRPr="00ED43FC" w:rsidRDefault="00ED43FC" w:rsidP="00ED43FC">
            <w:pPr>
              <w:pStyle w:val="NormalWeb"/>
              <w:rPr>
                <w:rFonts w:cstheme="minorHAnsi"/>
                <w:sz w:val="22"/>
                <w:szCs w:val="22"/>
              </w:rPr>
            </w:pPr>
          </w:p>
        </w:tc>
      </w:tr>
      <w:tr w:rsidR="00ED43FC" w:rsidRPr="00ED43FC" w14:paraId="5ACBBC1C" w14:textId="77777777" w:rsidTr="008F4005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B6150" w14:textId="77777777" w:rsidR="00ED43FC" w:rsidRPr="00ED43FC" w:rsidRDefault="00ED43FC" w:rsidP="008F400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F1116D" w14:textId="77777777" w:rsidR="00ED43FC" w:rsidRPr="00ED43FC" w:rsidRDefault="00ED43FC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367ADB" w14:textId="77777777" w:rsidR="00ED43FC" w:rsidRPr="00ED43FC" w:rsidRDefault="00ED43FC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1411DB" w14:textId="71DFE4B4" w:rsidR="00ED43FC" w:rsidRPr="00ED43FC" w:rsidRDefault="00ED43FC" w:rsidP="00ED43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358D9A" w14:textId="77777777" w:rsidR="00ED43FC" w:rsidRPr="00ED43FC" w:rsidRDefault="00ED43FC" w:rsidP="00ED43FC">
            <w:pPr>
              <w:pStyle w:val="NormalWeb"/>
              <w:rPr>
                <w:sz w:val="22"/>
                <w:szCs w:val="22"/>
              </w:rPr>
            </w:pPr>
            <w:r w:rsidRPr="00ED43FC">
              <w:rPr>
                <w:rFonts w:ascii="TimesNewRomanPSMT" w:hAnsi="TimesNewRomanPSMT"/>
                <w:sz w:val="22"/>
                <w:szCs w:val="22"/>
              </w:rPr>
              <w:t xml:space="preserve">90001 </w:t>
            </w:r>
          </w:p>
          <w:p w14:paraId="0DFDC06D" w14:textId="77777777" w:rsidR="00ED43FC" w:rsidRPr="00ED43FC" w:rsidRDefault="00ED43FC" w:rsidP="00ED43FC">
            <w:pPr>
              <w:pStyle w:val="NormalWeb"/>
              <w:rPr>
                <w:rFonts w:cstheme="minorHAnsi"/>
                <w:sz w:val="22"/>
                <w:szCs w:val="22"/>
              </w:rPr>
            </w:pPr>
          </w:p>
        </w:tc>
      </w:tr>
      <w:tr w:rsidR="00ED43FC" w:rsidRPr="00ED43FC" w14:paraId="5FD7F9F6" w14:textId="77777777" w:rsidTr="008F4005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8284BB" w14:textId="77777777" w:rsidR="00ED43FC" w:rsidRPr="00ED43FC" w:rsidRDefault="00ED43FC" w:rsidP="008F400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2AD27F" w14:textId="77777777" w:rsidR="00ED43FC" w:rsidRPr="00ED43FC" w:rsidRDefault="00ED43FC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DA46CD" w14:textId="77777777" w:rsidR="00ED43FC" w:rsidRPr="00ED43FC" w:rsidRDefault="00ED43FC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DAF944" w14:textId="58D76959" w:rsidR="00ED43FC" w:rsidRPr="00ED43FC" w:rsidRDefault="00ED43FC" w:rsidP="00ED43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999AE4" w14:textId="5F0E9171" w:rsidR="00ED43FC" w:rsidRPr="00ED43FC" w:rsidRDefault="00ED43FC" w:rsidP="00ED43FC">
            <w:pPr>
              <w:pStyle w:val="NormalWeb"/>
              <w:rPr>
                <w:sz w:val="22"/>
                <w:szCs w:val="22"/>
              </w:rPr>
            </w:pPr>
            <w:r w:rsidRPr="00ED43FC">
              <w:rPr>
                <w:rFonts w:ascii="TimesNewRomanPSMT" w:hAnsi="TimesNewRomanPSMT"/>
                <w:sz w:val="22"/>
                <w:szCs w:val="22"/>
              </w:rPr>
              <w:t xml:space="preserve">180000 </w:t>
            </w:r>
          </w:p>
        </w:tc>
      </w:tr>
      <w:tr w:rsidR="00ED43FC" w:rsidRPr="00ED43FC" w14:paraId="16A5270A" w14:textId="77777777" w:rsidTr="00ED43FC">
        <w:trPr>
          <w:trHeight w:val="62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0965F2" w14:textId="77777777" w:rsidR="00ED43FC" w:rsidRPr="00ED43FC" w:rsidRDefault="00ED43FC" w:rsidP="008F400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98BE6C" w14:textId="77777777" w:rsidR="00ED43FC" w:rsidRPr="00ED43FC" w:rsidRDefault="00ED43FC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CDEFFA" w14:textId="77777777" w:rsidR="00ED43FC" w:rsidRPr="00ED43FC" w:rsidRDefault="00ED43FC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C3340" w14:textId="5AF15672" w:rsidR="00ED43FC" w:rsidRPr="00ED43FC" w:rsidRDefault="00ED43FC" w:rsidP="00ED43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8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0D9161" w14:textId="77777777" w:rsidR="00ED43FC" w:rsidRPr="00ED43FC" w:rsidRDefault="00ED43FC" w:rsidP="00ED43FC">
            <w:pPr>
              <w:pStyle w:val="NormalWeb"/>
              <w:rPr>
                <w:sz w:val="22"/>
                <w:szCs w:val="22"/>
              </w:rPr>
            </w:pPr>
            <w:r w:rsidRPr="00ED43FC">
              <w:rPr>
                <w:rFonts w:ascii="TimesNewRomanPSMT" w:hAnsi="TimesNewRomanPSMT"/>
                <w:sz w:val="22"/>
                <w:szCs w:val="22"/>
              </w:rPr>
              <w:t xml:space="preserve">180001 </w:t>
            </w:r>
          </w:p>
          <w:p w14:paraId="65C6CCA1" w14:textId="77777777" w:rsidR="00ED43FC" w:rsidRPr="00ED43FC" w:rsidRDefault="00ED43FC" w:rsidP="00ED43FC">
            <w:pPr>
              <w:pStyle w:val="NormalWeb"/>
              <w:rPr>
                <w:rFonts w:ascii="TimesNewRomanPSMT" w:hAnsi="TimesNewRomanPSMT"/>
                <w:sz w:val="22"/>
                <w:szCs w:val="22"/>
              </w:rPr>
            </w:pPr>
          </w:p>
        </w:tc>
      </w:tr>
      <w:tr w:rsidR="008F4005" w:rsidRPr="00ED43FC" w14:paraId="03381A14" w14:textId="77777777" w:rsidTr="008F4005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8AD7D7" w14:textId="77777777" w:rsidR="008F4005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EA9CD14" w14:textId="77777777" w:rsidR="00ED43FC" w:rsidRDefault="00ED43FC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9440F0E" w14:textId="77777777" w:rsidR="00ED43FC" w:rsidRDefault="00ED43FC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D3E1016" w14:textId="77777777" w:rsidR="00ED43FC" w:rsidRDefault="00ED43FC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7924378" w14:textId="03026089" w:rsidR="00ED43FC" w:rsidRPr="00ED43FC" w:rsidRDefault="00ED43FC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F4005" w:rsidRPr="00ED43FC" w14:paraId="7FAB1410" w14:textId="77777777" w:rsidTr="008F4005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u w:val="single"/>
                <w:lang w:eastAsia="en-GB"/>
              </w:rPr>
              <w:lastRenderedPageBreak/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77EEA896" w:rsidR="008F4005" w:rsidRPr="00ED43FC" w:rsidRDefault="00D164D8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alculate</w:t>
            </w:r>
            <w:r w:rsidR="008B2107">
              <w:rPr>
                <w:rFonts w:eastAsia="Times New Roman" w:cstheme="minorHAnsi"/>
                <w:lang w:eastAsia="en-GB"/>
              </w:rPr>
              <w:t>s</w:t>
            </w:r>
            <w:r>
              <w:rPr>
                <w:rFonts w:eastAsia="Times New Roman" w:cstheme="minorHAnsi"/>
                <w:lang w:eastAsia="en-GB"/>
              </w:rPr>
              <w:t xml:space="preserve"> the </w:t>
            </w:r>
            <w:r w:rsidR="008B2107">
              <w:rPr>
                <w:rFonts w:eastAsia="Times New Roman" w:cstheme="minorHAnsi"/>
                <w:lang w:eastAsia="en-GB"/>
              </w:rPr>
              <w:t xml:space="preserve">annual </w:t>
            </w:r>
            <w:r>
              <w:rPr>
                <w:rFonts w:eastAsia="Times New Roman" w:cstheme="minorHAnsi"/>
                <w:lang w:eastAsia="en-GB"/>
              </w:rPr>
              <w:t>salary</w:t>
            </w:r>
            <w:r w:rsidR="008B2107">
              <w:rPr>
                <w:rFonts w:eastAsia="Times New Roman" w:cstheme="minorHAnsi"/>
                <w:lang w:eastAsia="en-GB"/>
              </w:rPr>
              <w:t>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F4005" w:rsidRPr="00ED43FC" w14:paraId="414807AB" w14:textId="77777777" w:rsidTr="008F4005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F4005" w:rsidRPr="00ED43FC" w14:paraId="68AA4BFF" w14:textId="77777777" w:rsidTr="008F4005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8F4005" w:rsidRPr="00ED43FC" w:rsidRDefault="008F4005" w:rsidP="008F40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8F4005" w:rsidRPr="00ED43FC" w:rsidRDefault="008F4005" w:rsidP="008F40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8F4005" w:rsidRPr="00ED43FC" w:rsidRDefault="008F4005" w:rsidP="008F40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8F4005" w:rsidRPr="00ED43FC" w:rsidRDefault="008F4005" w:rsidP="008F40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8F4005" w:rsidRPr="00ED43FC" w:rsidRDefault="008F4005" w:rsidP="008F400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8F4005" w:rsidRPr="00ED43FC" w14:paraId="58F06155" w14:textId="77777777" w:rsidTr="008F4005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F4005" w:rsidRPr="00ED43FC" w14:paraId="1FE15AD8" w14:textId="77777777" w:rsidTr="008F4005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8F4005" w:rsidRPr="00ED43FC" w:rsidRDefault="008F4005" w:rsidP="008F400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8C72C" w14:textId="566BD104" w:rsidR="008F4005" w:rsidRPr="00ED43FC" w:rsidRDefault="00D164D8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The user must be informed to enter the nam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3DDB9F" w14:textId="04066AF7" w:rsidR="008F4005" w:rsidRPr="00ED43FC" w:rsidRDefault="00D164D8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ascii="Courier New" w:hAnsi="Courier New" w:cs="Courier New"/>
                <w:shd w:val="clear" w:color="auto" w:fill="F2F2F2"/>
              </w:rPr>
              <w:t>"Please enter your name:"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1F2752" w14:textId="1A6B2462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ED43FC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345659" w14:textId="53FDBB2D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F4005" w:rsidRPr="00ED43FC" w14:paraId="344CE2B2" w14:textId="77777777" w:rsidTr="00BD377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8F4005" w:rsidRPr="00ED43FC" w:rsidRDefault="008F4005" w:rsidP="008F400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07D1A1" w14:textId="57352EAF" w:rsidR="008F4005" w:rsidRPr="00ED43FC" w:rsidRDefault="00D164D8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The user must be informed to enter the annual salar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1EE26" w14:textId="05027EC9" w:rsidR="008F4005" w:rsidRPr="00ED43FC" w:rsidRDefault="00D164D8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  <w:r w:rsidRPr="00ED43FC">
              <w:t xml:space="preserve"> 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Please enter your annual Salary:"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19E76C" w14:textId="08CDEB1E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ED43FC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CFD5E2" w14:textId="476EA1A9" w:rsidR="008F4005" w:rsidRPr="00ED43FC" w:rsidRDefault="008F4005" w:rsidP="008F400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66936462" w:rsidR="006938D0" w:rsidRPr="00ED43FC" w:rsidRDefault="006938D0">
      <w:pPr>
        <w:rPr>
          <w:rFonts w:cstheme="minorHAnsi"/>
        </w:rPr>
      </w:pPr>
    </w:p>
    <w:p w14:paraId="4836F6B5" w14:textId="125E1A00" w:rsidR="00BD3772" w:rsidRDefault="00BD3772">
      <w:pPr>
        <w:rPr>
          <w:rFonts w:cstheme="minorHAnsi"/>
          <w:i/>
          <w:iCs/>
          <w:noProof/>
          <w:color w:val="FF0000"/>
        </w:rPr>
      </w:pPr>
      <w:r w:rsidRPr="00ED43FC">
        <w:rPr>
          <w:rFonts w:cstheme="minorHAnsi"/>
          <w:i/>
          <w:iCs/>
          <w:color w:val="FF0000"/>
        </w:rPr>
        <w:t>Provide screenshots to support your testing and to cover the above cases.</w:t>
      </w:r>
      <w:r w:rsidR="00D312E0">
        <w:rPr>
          <w:rFonts w:cstheme="minorHAnsi"/>
          <w:i/>
          <w:iCs/>
          <w:noProof/>
          <w:color w:val="FF0000"/>
        </w:rPr>
        <w:t xml:space="preserve"> </w:t>
      </w:r>
    </w:p>
    <w:p w14:paraId="3F1821BB" w14:textId="6F18A3B1" w:rsidR="008B2107" w:rsidRDefault="008B2107">
      <w:pPr>
        <w:rPr>
          <w:rFonts w:cstheme="minorHAnsi"/>
          <w:i/>
          <w:iCs/>
          <w:noProof/>
          <w:color w:val="FF0000"/>
        </w:rPr>
      </w:pP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50C92937" wp14:editId="2815CCC2">
            <wp:extent cx="5341620" cy="5726430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572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6ACB4EDF" wp14:editId="44FEB753">
            <wp:extent cx="5341620" cy="572643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572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15C4D5B6" wp14:editId="304D8B36">
            <wp:extent cx="5341620" cy="5726430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572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5363AC68" wp14:editId="6A0C4322">
            <wp:extent cx="5341620" cy="5726430"/>
            <wp:effectExtent l="0" t="0" r="0" b="762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572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3B973AB3" wp14:editId="655B18ED">
            <wp:extent cx="5341620" cy="5726430"/>
            <wp:effectExtent l="0" t="0" r="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572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01DB40E8" wp14:editId="62900DD9">
            <wp:extent cx="5341620" cy="5726430"/>
            <wp:effectExtent l="0" t="0" r="0" b="762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572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5EC43ABF" wp14:editId="74E96DEB">
            <wp:extent cx="5341620" cy="5726430"/>
            <wp:effectExtent l="0" t="0" r="0" b="76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572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307FE126" wp14:editId="32C5F36E">
            <wp:extent cx="5341620" cy="5726430"/>
            <wp:effectExtent l="0" t="0" r="0" b="762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572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F4ECDA" w14:textId="512F44A1" w:rsidR="008B2107" w:rsidRDefault="008B2107">
      <w:pPr>
        <w:rPr>
          <w:rFonts w:cstheme="minorHAnsi"/>
          <w:i/>
          <w:iCs/>
          <w:noProof/>
          <w:color w:val="FF0000"/>
        </w:rPr>
      </w:pPr>
    </w:p>
    <w:p w14:paraId="1D68C1D0" w14:textId="77777777" w:rsidR="008B2107" w:rsidRDefault="008B2107">
      <w:pPr>
        <w:rPr>
          <w:rFonts w:cstheme="minorHAnsi"/>
          <w:i/>
          <w:iCs/>
          <w:noProof/>
          <w:color w:val="FF0000"/>
        </w:rPr>
      </w:pPr>
    </w:p>
    <w:p w14:paraId="124BA86E" w14:textId="7B894C6A" w:rsidR="00D164D8" w:rsidRDefault="00D164D8">
      <w:pPr>
        <w:rPr>
          <w:rFonts w:cstheme="minorHAnsi"/>
          <w:i/>
          <w:iCs/>
          <w:noProof/>
          <w:color w:val="FF0000"/>
        </w:rPr>
      </w:pPr>
    </w:p>
    <w:p w14:paraId="5D457126" w14:textId="4C129559" w:rsidR="00D164D8" w:rsidRDefault="00D164D8">
      <w:pPr>
        <w:rPr>
          <w:rFonts w:cstheme="minorHAnsi"/>
          <w:i/>
          <w:iCs/>
          <w:noProof/>
          <w:color w:val="FF0000"/>
        </w:rPr>
      </w:pPr>
    </w:p>
    <w:p w14:paraId="7FF8494D" w14:textId="77777777" w:rsidR="00D164D8" w:rsidRDefault="00D164D8">
      <w:pPr>
        <w:rPr>
          <w:rFonts w:cstheme="minorHAnsi"/>
          <w:i/>
          <w:iCs/>
          <w:noProof/>
          <w:color w:val="FF0000"/>
        </w:rPr>
      </w:pPr>
    </w:p>
    <w:p w14:paraId="1095F8E0" w14:textId="4366AF4F" w:rsidR="00D164D8" w:rsidRDefault="00D164D8">
      <w:pPr>
        <w:rPr>
          <w:rFonts w:cstheme="minorHAnsi"/>
          <w:i/>
          <w:iCs/>
          <w:noProof/>
          <w:color w:val="FF0000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D164D8" w:rsidRPr="00ED43FC" w14:paraId="42057098" w14:textId="77777777" w:rsidTr="00127BB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258A21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30FF83" w14:textId="3DEB9035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ARR_00</w:t>
            </w:r>
            <w:r w:rsidR="008B2107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BC7112B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EA6A86" w14:textId="008C7936" w:rsidR="00D164D8" w:rsidRPr="00ED43FC" w:rsidRDefault="008B2107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etermines which quarter of the year the month is.</w:t>
            </w:r>
          </w:p>
        </w:tc>
      </w:tr>
      <w:tr w:rsidR="00D164D8" w:rsidRPr="00ED43FC" w14:paraId="4CAB203E" w14:textId="77777777" w:rsidTr="00127BB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5BD4FDB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AD8031" w14:textId="21C565EF" w:rsidR="00D164D8" w:rsidRPr="00ED43FC" w:rsidRDefault="008B2107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i AL-Salih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1BA666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B85A7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D30F0B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5F4D563" w14:textId="4D86B27C" w:rsidR="00D164D8" w:rsidRPr="00ED43FC" w:rsidRDefault="008B2107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  <w:r w:rsidR="00D164D8" w:rsidRPr="00ED43FC"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D164D8" w:rsidRPr="00ED43FC" w14:paraId="1E0747E2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00BCDE" w14:textId="77777777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A8264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4905D3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716524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41E8B9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89E875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A7B5E2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F96FB9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3FF720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F88E8B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815785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64D8" w:rsidRPr="00ED43FC" w14:paraId="392B222C" w14:textId="77777777" w:rsidTr="00127BB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5D7648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8F5F14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N/A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3F6194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8F200A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CCFF18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62FEED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DAC7AD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64D8" w:rsidRPr="00ED43FC" w14:paraId="1A3D87EC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AC228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876001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7B00A5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D4A490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A145C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BE469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668BED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12DFA3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1A3034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B81960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25395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64D8" w:rsidRPr="00ED43FC" w14:paraId="7EE8C19C" w14:textId="77777777" w:rsidTr="00127BB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9427E6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CB811D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D251838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1ED84A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21/08/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5C4E59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368068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164D8" w:rsidRPr="00ED43FC" w14:paraId="177D6A35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5887D7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01AD8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2C535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845BF2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C816A7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19BFEF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527AA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F8E8E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7CC9B5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5302B7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9BF7C7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64D8" w:rsidRPr="00ED43FC" w14:paraId="3DDA80F9" w14:textId="77777777" w:rsidTr="00127BB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602FB9" w14:textId="77777777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139617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71A793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36AD95" w14:textId="77777777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7AE1EA6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D164D8" w:rsidRPr="00ED43FC" w14:paraId="5ED5E9AE" w14:textId="77777777" w:rsidTr="00127BB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92B2EB" w14:textId="77777777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E68868" w14:textId="166D4025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The user must </w:t>
            </w:r>
            <w:r>
              <w:rPr>
                <w:rFonts w:eastAsia="Times New Roman" w:cstheme="minorHAnsi"/>
                <w:lang w:eastAsia="en-GB"/>
              </w:rPr>
              <w:t>enter a month</w:t>
            </w:r>
            <w:r w:rsidRPr="00ED43FC">
              <w:rPr>
                <w:rFonts w:eastAsia="Times New Roman" w:cstheme="minorHAnsi"/>
                <w:lang w:eastAsia="en-GB"/>
              </w:rPr>
              <w:t xml:space="preserve"> 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  <w:r w:rsidRPr="00D164D8">
              <w:rPr>
                <w:rFonts w:ascii="Courier New" w:hAnsi="Courier New" w:cs="Courier New"/>
                <w:shd w:val="clear" w:color="auto" w:fill="F2F2F2"/>
              </w:rPr>
              <w:t>Please input a month: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0BEFFA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020D67" w14:textId="77777777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C9227A" w14:textId="020C8215" w:rsidR="00D164D8" w:rsidRPr="00ED43FC" w:rsidRDefault="00736B1C" w:rsidP="00127BBE">
            <w:pPr>
              <w:pStyle w:val="NormalWeb"/>
              <w:rPr>
                <w:sz w:val="22"/>
                <w:szCs w:val="22"/>
              </w:rPr>
            </w:pPr>
            <w:r>
              <w:rPr>
                <w:rFonts w:ascii="TimesNewRomanPSMT" w:hAnsi="TimesNewRomanPSMT"/>
                <w:sz w:val="22"/>
                <w:szCs w:val="22"/>
              </w:rPr>
              <w:t>0</w:t>
            </w:r>
          </w:p>
          <w:p w14:paraId="443C780A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64D8" w:rsidRPr="00ED43FC" w14:paraId="46231354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728E14" w14:textId="2E6FBC7A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C1753F" w14:textId="78429C36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BBE5E1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6EA31C" w14:textId="77777777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742FC1" w14:textId="209B1B90" w:rsidR="00D164D8" w:rsidRPr="00ED43FC" w:rsidRDefault="00736B1C" w:rsidP="00127BBE">
            <w:pPr>
              <w:pStyle w:val="NormalWeb"/>
              <w:rPr>
                <w:sz w:val="22"/>
                <w:szCs w:val="22"/>
              </w:rPr>
            </w:pPr>
            <w:r>
              <w:rPr>
                <w:rFonts w:ascii="TimesNewRomanPSMT" w:hAnsi="TimesNewRomanPSMT"/>
                <w:sz w:val="22"/>
                <w:szCs w:val="22"/>
              </w:rPr>
              <w:t>1</w:t>
            </w:r>
          </w:p>
          <w:p w14:paraId="2258DD00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64D8" w:rsidRPr="00ED43FC" w14:paraId="1B658EF6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A95E8C" w14:textId="0F9E6DB7" w:rsidR="00D164D8" w:rsidRPr="00ED43FC" w:rsidRDefault="00D164D8" w:rsidP="00D16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E9D0350" w14:textId="4BE3AD58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507D4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5A1BD9" w14:textId="77777777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EB006A" w14:textId="4FE2C96A" w:rsidR="00D164D8" w:rsidRPr="00ED43FC" w:rsidRDefault="00D164D8" w:rsidP="00127BBE">
            <w:pPr>
              <w:pStyle w:val="NormalWeb"/>
              <w:rPr>
                <w:sz w:val="22"/>
                <w:szCs w:val="22"/>
              </w:rPr>
            </w:pPr>
            <w:r w:rsidRPr="00ED43FC">
              <w:rPr>
                <w:rFonts w:cstheme="minorHAnsi"/>
                <w:sz w:val="22"/>
                <w:szCs w:val="22"/>
              </w:rPr>
              <w:t> </w:t>
            </w:r>
            <w:r w:rsidR="00736B1C">
              <w:rPr>
                <w:rFonts w:ascii="TimesNewRomanPSMT" w:hAnsi="TimesNewRomanPSMT"/>
                <w:sz w:val="22"/>
                <w:szCs w:val="22"/>
              </w:rPr>
              <w:t>3</w:t>
            </w:r>
            <w:r w:rsidRPr="00ED43FC">
              <w:rPr>
                <w:rFonts w:ascii="TimesNewRomanPSMT" w:hAnsi="TimesNewRomanPSMT"/>
                <w:sz w:val="22"/>
                <w:szCs w:val="22"/>
              </w:rPr>
              <w:t xml:space="preserve"> </w:t>
            </w:r>
          </w:p>
          <w:p w14:paraId="797BBF44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64D8" w:rsidRPr="00ED43FC" w14:paraId="257FB29E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2A4591" w14:textId="787DD4B8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BB891E" w14:textId="0E568930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881BA4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9930F4" w14:textId="77777777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F7DA55" w14:textId="58BEAFCB" w:rsidR="00D164D8" w:rsidRPr="00ED43FC" w:rsidRDefault="00D164D8" w:rsidP="00127BBE">
            <w:pPr>
              <w:pStyle w:val="NormalWeb"/>
              <w:rPr>
                <w:rFonts w:ascii="TimesNewRomanPSMT" w:hAnsi="TimesNewRomanPSMT"/>
                <w:sz w:val="22"/>
                <w:szCs w:val="22"/>
              </w:rPr>
            </w:pPr>
            <w:r w:rsidRPr="00ED43FC">
              <w:rPr>
                <w:rFonts w:cstheme="minorHAnsi"/>
                <w:sz w:val="22"/>
                <w:szCs w:val="22"/>
              </w:rPr>
              <w:t> </w:t>
            </w:r>
            <w:r w:rsidR="00736B1C">
              <w:rPr>
                <w:rFonts w:ascii="TimesNewRomanPSMT" w:hAnsi="TimesNewRomanPSMT"/>
                <w:sz w:val="22"/>
                <w:szCs w:val="22"/>
              </w:rPr>
              <w:t>4</w:t>
            </w:r>
            <w:r w:rsidRPr="00ED43FC">
              <w:rPr>
                <w:rFonts w:ascii="TimesNewRomanPSMT" w:hAnsi="TimesNewRomanPSMT"/>
                <w:sz w:val="22"/>
                <w:szCs w:val="22"/>
              </w:rPr>
              <w:t xml:space="preserve"> </w:t>
            </w:r>
          </w:p>
        </w:tc>
      </w:tr>
      <w:tr w:rsidR="00D164D8" w:rsidRPr="00ED43FC" w14:paraId="314C282F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F412AB" w14:textId="77777777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7CF798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337B61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110710" w14:textId="77777777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48CDF3" w14:textId="6E25EB97" w:rsidR="00D164D8" w:rsidRPr="00ED43FC" w:rsidRDefault="00736B1C" w:rsidP="00127BBE">
            <w:pPr>
              <w:pStyle w:val="NormalWeb"/>
              <w:rPr>
                <w:sz w:val="22"/>
                <w:szCs w:val="22"/>
              </w:rPr>
            </w:pPr>
            <w:r>
              <w:rPr>
                <w:rFonts w:ascii="TimesNewRomanPSMT" w:hAnsi="TimesNewRomanPSMT"/>
                <w:sz w:val="22"/>
                <w:szCs w:val="22"/>
              </w:rPr>
              <w:t>6</w:t>
            </w:r>
          </w:p>
          <w:p w14:paraId="3B11B4A6" w14:textId="77777777" w:rsidR="00D164D8" w:rsidRPr="00ED43FC" w:rsidRDefault="00D164D8" w:rsidP="00127BBE">
            <w:pPr>
              <w:pStyle w:val="NormalWeb"/>
              <w:rPr>
                <w:rFonts w:cstheme="minorHAnsi"/>
                <w:sz w:val="22"/>
                <w:szCs w:val="22"/>
              </w:rPr>
            </w:pPr>
          </w:p>
        </w:tc>
      </w:tr>
      <w:tr w:rsidR="00D164D8" w:rsidRPr="00ED43FC" w14:paraId="2C309523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E71C8" w14:textId="77777777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4FF646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A7B57F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A895A" w14:textId="77777777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A40EB9" w14:textId="0DBE2D22" w:rsidR="00D164D8" w:rsidRPr="00ED43FC" w:rsidRDefault="00736B1C" w:rsidP="00127BBE">
            <w:pPr>
              <w:pStyle w:val="NormalWeb"/>
              <w:rPr>
                <w:sz w:val="22"/>
                <w:szCs w:val="22"/>
              </w:rPr>
            </w:pPr>
            <w:r>
              <w:rPr>
                <w:rFonts w:ascii="TimesNewRomanPSMT" w:hAnsi="TimesNewRomanPSMT"/>
                <w:sz w:val="22"/>
                <w:szCs w:val="22"/>
              </w:rPr>
              <w:t>7</w:t>
            </w:r>
          </w:p>
          <w:p w14:paraId="66D59E8E" w14:textId="77777777" w:rsidR="00D164D8" w:rsidRPr="00ED43FC" w:rsidRDefault="00D164D8" w:rsidP="00127BBE">
            <w:pPr>
              <w:pStyle w:val="NormalWeb"/>
              <w:rPr>
                <w:rFonts w:cstheme="minorHAnsi"/>
                <w:sz w:val="22"/>
                <w:szCs w:val="22"/>
              </w:rPr>
            </w:pPr>
          </w:p>
        </w:tc>
      </w:tr>
      <w:tr w:rsidR="00D164D8" w:rsidRPr="00ED43FC" w14:paraId="1E0F2E28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D63A9A" w14:textId="77777777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930C72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515DD6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89AE36" w14:textId="77777777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ED34CB" w14:textId="5B74B1FC" w:rsidR="00D164D8" w:rsidRPr="00ED43FC" w:rsidRDefault="00736B1C" w:rsidP="00127BBE">
            <w:pPr>
              <w:pStyle w:val="NormalWeb"/>
              <w:rPr>
                <w:sz w:val="22"/>
                <w:szCs w:val="22"/>
              </w:rPr>
            </w:pPr>
            <w:r>
              <w:rPr>
                <w:rFonts w:ascii="TimesNewRomanPSMT" w:hAnsi="TimesNewRomanPSMT"/>
                <w:sz w:val="22"/>
                <w:szCs w:val="22"/>
              </w:rPr>
              <w:t>9</w:t>
            </w:r>
            <w:r w:rsidR="00D164D8" w:rsidRPr="00ED43FC">
              <w:rPr>
                <w:rFonts w:ascii="TimesNewRomanPSMT" w:hAnsi="TimesNewRomanPSMT"/>
                <w:sz w:val="22"/>
                <w:szCs w:val="22"/>
              </w:rPr>
              <w:t xml:space="preserve"> </w:t>
            </w:r>
          </w:p>
        </w:tc>
      </w:tr>
      <w:tr w:rsidR="00D164D8" w:rsidRPr="00ED43FC" w14:paraId="32C0152C" w14:textId="77777777" w:rsidTr="00127BBE">
        <w:trPr>
          <w:trHeight w:val="62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A8946" w14:textId="77777777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212CFA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C757E6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83EDAA" w14:textId="77777777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8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418E2A" w14:textId="117A5B42" w:rsidR="00D164D8" w:rsidRPr="00ED43FC" w:rsidRDefault="00736B1C" w:rsidP="00127BBE">
            <w:pPr>
              <w:pStyle w:val="NormalWeb"/>
              <w:rPr>
                <w:sz w:val="22"/>
                <w:szCs w:val="22"/>
              </w:rPr>
            </w:pPr>
            <w:r>
              <w:rPr>
                <w:rFonts w:ascii="TimesNewRomanPSMT" w:hAnsi="TimesNewRomanPSMT"/>
                <w:sz w:val="22"/>
                <w:szCs w:val="22"/>
              </w:rPr>
              <w:t>10</w:t>
            </w:r>
          </w:p>
          <w:p w14:paraId="63F7C150" w14:textId="77777777" w:rsidR="00D164D8" w:rsidRPr="00ED43FC" w:rsidRDefault="00D164D8" w:rsidP="00127BBE">
            <w:pPr>
              <w:pStyle w:val="NormalWeb"/>
              <w:rPr>
                <w:rFonts w:ascii="TimesNewRomanPSMT" w:hAnsi="TimesNewRomanPSMT"/>
                <w:sz w:val="22"/>
                <w:szCs w:val="22"/>
              </w:rPr>
            </w:pPr>
          </w:p>
        </w:tc>
      </w:tr>
      <w:tr w:rsidR="00736B1C" w:rsidRPr="00ED43FC" w14:paraId="4988D100" w14:textId="77777777" w:rsidTr="00127BBE">
        <w:trPr>
          <w:trHeight w:val="62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9D0A0A" w14:textId="77777777" w:rsidR="00736B1C" w:rsidRPr="00ED43FC" w:rsidRDefault="00736B1C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96ED88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237AAF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66436" w14:textId="44A2220A" w:rsidR="00736B1C" w:rsidRPr="00ED43FC" w:rsidRDefault="00736B1C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9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DF6740" w14:textId="043A1E1E" w:rsidR="00736B1C" w:rsidRDefault="00736B1C" w:rsidP="00127BBE">
            <w:pPr>
              <w:pStyle w:val="NormalWeb"/>
              <w:rPr>
                <w:rFonts w:ascii="TimesNewRomanPSMT" w:hAnsi="TimesNewRomanPSMT"/>
                <w:sz w:val="22"/>
                <w:szCs w:val="22"/>
              </w:rPr>
            </w:pPr>
            <w:r>
              <w:rPr>
                <w:rFonts w:ascii="TimesNewRomanPSMT" w:hAnsi="TimesNewRomanPSMT"/>
                <w:sz w:val="22"/>
                <w:szCs w:val="22"/>
              </w:rPr>
              <w:t>12</w:t>
            </w:r>
          </w:p>
        </w:tc>
      </w:tr>
      <w:tr w:rsidR="00736B1C" w:rsidRPr="00ED43FC" w14:paraId="17FDF610" w14:textId="77777777" w:rsidTr="00127BBE">
        <w:trPr>
          <w:trHeight w:val="62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CA3D9F" w14:textId="77777777" w:rsidR="00736B1C" w:rsidRPr="00ED43FC" w:rsidRDefault="00736B1C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AAD03B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034E9D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EB9515" w14:textId="0DFD5029" w:rsidR="00736B1C" w:rsidRDefault="00736B1C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C31B60" w14:textId="6C3F5E75" w:rsidR="00736B1C" w:rsidRDefault="00736B1C" w:rsidP="00127BBE">
            <w:pPr>
              <w:pStyle w:val="NormalWeb"/>
              <w:rPr>
                <w:rFonts w:ascii="TimesNewRomanPSMT" w:hAnsi="TimesNewRomanPSMT"/>
                <w:sz w:val="22"/>
                <w:szCs w:val="22"/>
              </w:rPr>
            </w:pPr>
            <w:r>
              <w:rPr>
                <w:rFonts w:ascii="TimesNewRomanPSMT" w:hAnsi="TimesNewRomanPSMT"/>
                <w:sz w:val="22"/>
                <w:szCs w:val="22"/>
              </w:rPr>
              <w:t>13</w:t>
            </w:r>
          </w:p>
        </w:tc>
      </w:tr>
      <w:tr w:rsidR="00D164D8" w:rsidRPr="00ED43FC" w14:paraId="2A54D76D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F8FD2C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153FB4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399123" w14:textId="77777777" w:rsidR="00D164D8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181E71F" w14:textId="77777777" w:rsidR="00D164D8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F8C7052" w14:textId="77777777" w:rsidR="00D164D8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9BDCE62" w14:textId="77777777" w:rsidR="00D164D8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1A36236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FB9EF0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0D378C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18F84F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FAD1AE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AD807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4E59E3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DB2F08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A83062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64D8" w:rsidRPr="00ED43FC" w14:paraId="3F95D796" w14:textId="77777777" w:rsidTr="00127BB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D93071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24093D" w14:textId="0E4DA9A6" w:rsidR="00D164D8" w:rsidRPr="00ED43FC" w:rsidRDefault="008B2107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onth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determition</w:t>
            </w:r>
            <w:proofErr w:type="spellEnd"/>
            <w:r>
              <w:rPr>
                <w:rFonts w:eastAsia="Times New Roman" w:cstheme="minorHAnsi"/>
                <w:lang w:eastAsia="en-GB"/>
              </w:rPr>
              <w:t>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8326C1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72796E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A93718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B36E28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64D8" w:rsidRPr="00ED43FC" w14:paraId="38FE60A7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C7446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59904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C0465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17DA4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DEC72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4B286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181BE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B1F4E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CBF8A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CE08E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F961A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64D8" w:rsidRPr="00ED43FC" w14:paraId="3FA19D47" w14:textId="77777777" w:rsidTr="00127BB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CEAE27" w14:textId="77777777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FBCC95" w14:textId="77777777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E455BC" w14:textId="77777777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B9CC76" w14:textId="77777777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E5A96E" w14:textId="77777777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D164D8" w:rsidRPr="00ED43FC" w14:paraId="37D85FB1" w14:textId="77777777" w:rsidTr="00127BBE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61B8F1A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A4DAEE9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3C1202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8BD01D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BBA5E7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164D8" w:rsidRPr="00ED43FC" w14:paraId="0B7F0CF0" w14:textId="77777777" w:rsidTr="00127BB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DBDBCD" w14:textId="77777777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BFA6C" w14:textId="74EAD7A5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The user must be informed to enter the </w:t>
            </w:r>
            <w:r w:rsidR="008B2107">
              <w:rPr>
                <w:rFonts w:eastAsia="Times New Roman" w:cstheme="minorHAnsi"/>
                <w:lang w:eastAsia="en-GB"/>
              </w:rPr>
              <w:t>month.</w:t>
            </w:r>
            <w:r w:rsidRPr="00ED43FC"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2EEDB" w14:textId="26E29D09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A message to inform the user 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  <w:r w:rsidR="00736B1C" w:rsidRPr="00736B1C">
              <w:rPr>
                <w:rFonts w:ascii="Courier New" w:hAnsi="Courier New" w:cs="Courier New"/>
                <w:shd w:val="clear" w:color="auto" w:fill="F2F2F2"/>
              </w:rPr>
              <w:t>Please input a month: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622E6F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ED43FC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9C4139" w14:textId="7777777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164D8" w:rsidRPr="00ED43FC" w14:paraId="6E8A0664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2015E0" w14:textId="6B61B092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F3FF2C" w14:textId="28D9B11C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914228" w14:textId="426C3B44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A3C616" w14:textId="1DBFB97E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F2ED64" w14:textId="5F3BD257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64D8" w:rsidRPr="00ED43FC" w14:paraId="1A160354" w14:textId="77777777" w:rsidTr="00127BB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242E34" w14:textId="3BBA0BC1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D4EBE" w14:textId="4D2A6D1B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29E4C" w14:textId="2BF5F029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CFAA31" w14:textId="150B31BC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C0F8D0" w14:textId="697FAECB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64D8" w:rsidRPr="00ED43FC" w14:paraId="3A2D618E" w14:textId="77777777" w:rsidTr="00127BB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A7718" w14:textId="22CD5EC9" w:rsidR="00D164D8" w:rsidRPr="00ED43FC" w:rsidRDefault="00D164D8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07BBCC" w14:textId="5ECABD4F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BC400D" w14:textId="2CE4C0F2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F1FC60" w14:textId="54C88D62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6BDDEA" w14:textId="6261961C" w:rsidR="00D164D8" w:rsidRPr="00ED43FC" w:rsidRDefault="00D164D8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9A60C98" w14:textId="137118DB" w:rsidR="00736B1C" w:rsidRDefault="00736B1C">
      <w:pPr>
        <w:rPr>
          <w:rFonts w:cstheme="minorHAnsi"/>
          <w:i/>
          <w:iCs/>
          <w:noProof/>
          <w:color w:val="FF0000"/>
        </w:rPr>
      </w:pPr>
    </w:p>
    <w:p w14:paraId="74D34293" w14:textId="0D21EB06" w:rsidR="008B2107" w:rsidRDefault="008B2107">
      <w:pPr>
        <w:rPr>
          <w:rFonts w:cstheme="minorHAnsi"/>
          <w:i/>
          <w:iCs/>
          <w:noProof/>
          <w:color w:val="FF0000"/>
        </w:rPr>
      </w:pP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66760359" wp14:editId="4B6698FB">
            <wp:extent cx="5341620" cy="5726430"/>
            <wp:effectExtent l="0" t="0" r="0" b="76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572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1DB1E0B5" wp14:editId="402BCDA5">
            <wp:extent cx="5341620" cy="5726430"/>
            <wp:effectExtent l="0" t="0" r="0" b="762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572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1083F120" wp14:editId="6C0D668D">
            <wp:extent cx="5341620" cy="5726430"/>
            <wp:effectExtent l="0" t="0" r="0" b="76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572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162B9B71" wp14:editId="3853B8EA">
            <wp:extent cx="5341620" cy="5726430"/>
            <wp:effectExtent l="0" t="0" r="0" b="762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572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77D3DEF7" wp14:editId="7BFEA031">
            <wp:extent cx="5341620" cy="5726430"/>
            <wp:effectExtent l="0" t="0" r="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572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0E25D3E8" wp14:editId="74B369F3">
            <wp:extent cx="5341620" cy="5726430"/>
            <wp:effectExtent l="0" t="0" r="0" b="762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572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7876DEA2" wp14:editId="712EB3D0">
            <wp:extent cx="5341620" cy="5726430"/>
            <wp:effectExtent l="0" t="0" r="0" b="76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572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335D1649" wp14:editId="0D784C7C">
            <wp:extent cx="5341620" cy="5726430"/>
            <wp:effectExtent l="0" t="0" r="0" b="76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572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66B3D458" wp14:editId="32C1A476">
            <wp:extent cx="5341620" cy="5726430"/>
            <wp:effectExtent l="0" t="0" r="0" b="762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572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2FADA0BC" wp14:editId="6269BA6E">
            <wp:extent cx="5341620" cy="5726430"/>
            <wp:effectExtent l="0" t="0" r="0" b="762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572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BFDAA" w14:textId="578DA893" w:rsidR="008B2107" w:rsidRDefault="008B2107">
      <w:pPr>
        <w:rPr>
          <w:rFonts w:cstheme="minorHAnsi"/>
          <w:i/>
          <w:iCs/>
          <w:noProof/>
          <w:color w:val="FF0000"/>
        </w:rPr>
      </w:pPr>
    </w:p>
    <w:p w14:paraId="7088E305" w14:textId="4E7A2BEE" w:rsidR="008B2107" w:rsidRDefault="008B2107">
      <w:pPr>
        <w:rPr>
          <w:rFonts w:cstheme="minorHAnsi"/>
          <w:i/>
          <w:iCs/>
          <w:noProof/>
          <w:color w:val="FF0000"/>
        </w:rPr>
      </w:pPr>
    </w:p>
    <w:p w14:paraId="3FF41FB4" w14:textId="77777777" w:rsidR="008B2107" w:rsidRDefault="008B2107">
      <w:pPr>
        <w:rPr>
          <w:rFonts w:cstheme="minorHAnsi"/>
          <w:i/>
          <w:iCs/>
          <w:noProof/>
          <w:color w:val="FF0000"/>
        </w:rPr>
      </w:pPr>
    </w:p>
    <w:p w14:paraId="5E683ECA" w14:textId="603DBD0C" w:rsidR="008B2107" w:rsidRDefault="008B2107">
      <w:pPr>
        <w:rPr>
          <w:rFonts w:cstheme="minorHAnsi"/>
          <w:i/>
          <w:iCs/>
          <w:noProof/>
          <w:color w:val="FF0000"/>
        </w:rPr>
      </w:pPr>
    </w:p>
    <w:p w14:paraId="3B8A6441" w14:textId="4734E4DC" w:rsidR="008B2107" w:rsidRDefault="008B2107">
      <w:pPr>
        <w:rPr>
          <w:rFonts w:cstheme="minorHAnsi"/>
          <w:i/>
          <w:iCs/>
          <w:noProof/>
          <w:color w:val="FF0000"/>
        </w:rPr>
      </w:pPr>
    </w:p>
    <w:p w14:paraId="533C9E31" w14:textId="77777777" w:rsidR="008B2107" w:rsidRPr="00ED43FC" w:rsidRDefault="008B2107">
      <w:pPr>
        <w:rPr>
          <w:rFonts w:cstheme="minorHAnsi"/>
          <w:i/>
          <w:iCs/>
          <w:color w:val="FF0000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736B1C" w:rsidRPr="00ED43FC" w14:paraId="7054CC15" w14:textId="77777777" w:rsidTr="00127BB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3DF051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39501A" w14:textId="104DA925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ARR_00</w:t>
            </w:r>
            <w:r w:rsidR="008B2107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C2FF3E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C6A27F" w14:textId="0553C180" w:rsidR="00736B1C" w:rsidRPr="00ED43FC" w:rsidRDefault="008B2107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name reverse.</w:t>
            </w:r>
          </w:p>
        </w:tc>
      </w:tr>
      <w:tr w:rsidR="00736B1C" w:rsidRPr="00ED43FC" w14:paraId="09B26339" w14:textId="77777777" w:rsidTr="00127BB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263BB1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CCA4BB" w14:textId="3E33DF09" w:rsidR="00736B1C" w:rsidRPr="00ED43FC" w:rsidRDefault="008B2107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i AL-Salih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D872F4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BEB469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71BFBB5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794273E" w14:textId="365AF840" w:rsidR="00736B1C" w:rsidRPr="00ED43FC" w:rsidRDefault="008B2107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  <w:r w:rsidR="00736B1C" w:rsidRPr="00ED43FC"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736B1C" w:rsidRPr="00ED43FC" w14:paraId="5A61D5B3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953230" w14:textId="77777777" w:rsidR="00736B1C" w:rsidRPr="00ED43FC" w:rsidRDefault="00736B1C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322EB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4F7627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747568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C8FC4F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44156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CB4386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A7039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E0475A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DF8EC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35C8A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36B1C" w:rsidRPr="00ED43FC" w14:paraId="407CC020" w14:textId="77777777" w:rsidTr="00127BB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01D60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83D48C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N/A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7DF59F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44AADB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5B6216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CEA740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F34A78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36B1C" w:rsidRPr="00ED43FC" w14:paraId="5EF603B4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E36013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E96138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434A2E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81A054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07348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376E9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7595C0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FE96B4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E85AD2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F1058D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6ED534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36B1C" w:rsidRPr="00ED43FC" w14:paraId="75BC1DD2" w14:textId="77777777" w:rsidTr="00127BB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F90C19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51F0A6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89FAC8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668268" w14:textId="75D4CD8B" w:rsidR="00736B1C" w:rsidRPr="00ED43FC" w:rsidRDefault="008B2107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020/08/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A588A7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784356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36B1C" w:rsidRPr="00ED43FC" w14:paraId="6C9B4028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D0EA7D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C09827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9C25F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C284D0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DF249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F4A261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061E23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BECF5A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2570BC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62A941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3C4A2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36B1C" w:rsidRPr="00ED43FC" w14:paraId="4B8D7336" w14:textId="77777777" w:rsidTr="00127BB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F93F69" w14:textId="77777777" w:rsidR="00736B1C" w:rsidRPr="00ED43FC" w:rsidRDefault="00736B1C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0262CD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5537F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B12719" w14:textId="77777777" w:rsidR="00736B1C" w:rsidRPr="00ED43FC" w:rsidRDefault="00736B1C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35BC80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736B1C" w:rsidRPr="00ED43FC" w14:paraId="0C5DFE05" w14:textId="77777777" w:rsidTr="00127BB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89AA13" w14:textId="77777777" w:rsidR="00736B1C" w:rsidRPr="00ED43FC" w:rsidRDefault="00736B1C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4E4B02" w14:textId="3AD0DF50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The user must </w:t>
            </w:r>
            <w:r>
              <w:rPr>
                <w:rFonts w:eastAsia="Times New Roman" w:cstheme="minorHAnsi"/>
                <w:lang w:eastAsia="en-GB"/>
              </w:rPr>
              <w:t>enter their first name</w:t>
            </w:r>
            <w:r w:rsidRPr="00ED43FC">
              <w:rPr>
                <w:rFonts w:eastAsia="Times New Roman" w:cstheme="minorHAnsi"/>
                <w:lang w:eastAsia="en-GB"/>
              </w:rPr>
              <w:t xml:space="preserve"> 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  <w:r w:rsidRPr="00736B1C">
              <w:rPr>
                <w:rFonts w:ascii="Courier New" w:hAnsi="Courier New" w:cs="Courier New"/>
                <w:shd w:val="clear" w:color="auto" w:fill="F2F2F2"/>
              </w:rPr>
              <w:t>Please enter your first name: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A056BC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C16F4" w14:textId="77777777" w:rsidR="00736B1C" w:rsidRPr="00ED43FC" w:rsidRDefault="00736B1C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257748" w14:textId="4B3A402D" w:rsidR="00736B1C" w:rsidRPr="00ED43FC" w:rsidRDefault="008B2107" w:rsidP="00736B1C">
            <w:pPr>
              <w:pStyle w:val="NormalWeb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john smith</w:t>
            </w:r>
          </w:p>
        </w:tc>
      </w:tr>
      <w:tr w:rsidR="00736B1C" w:rsidRPr="00ED43FC" w14:paraId="7D97193F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E6B8C5" w14:textId="5FDB6DFC" w:rsidR="00736B1C" w:rsidRPr="00ED43FC" w:rsidRDefault="00B91DDD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A4B24D4" w14:textId="4CC353C4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 The user must </w:t>
            </w:r>
            <w:r>
              <w:rPr>
                <w:rFonts w:eastAsia="Times New Roman" w:cstheme="minorHAnsi"/>
                <w:lang w:eastAsia="en-GB"/>
              </w:rPr>
              <w:t>enter their last name</w:t>
            </w:r>
            <w:r w:rsidRPr="00ED43FC">
              <w:rPr>
                <w:rFonts w:eastAsia="Times New Roman" w:cstheme="minorHAnsi"/>
                <w:lang w:eastAsia="en-GB"/>
              </w:rPr>
              <w:t xml:space="preserve"> 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  <w:r w:rsidRPr="00736B1C">
              <w:rPr>
                <w:rFonts w:ascii="Courier New" w:hAnsi="Courier New" w:cs="Courier New"/>
                <w:shd w:val="clear" w:color="auto" w:fill="F2F2F2"/>
              </w:rPr>
              <w:t xml:space="preserve">Please enter your </w:t>
            </w:r>
            <w:r>
              <w:rPr>
                <w:rFonts w:ascii="Courier New" w:hAnsi="Courier New" w:cs="Courier New"/>
                <w:shd w:val="clear" w:color="auto" w:fill="F2F2F2"/>
              </w:rPr>
              <w:t>Last</w:t>
            </w:r>
            <w:r w:rsidRPr="00736B1C">
              <w:rPr>
                <w:rFonts w:ascii="Courier New" w:hAnsi="Courier New" w:cs="Courier New"/>
                <w:shd w:val="clear" w:color="auto" w:fill="F2F2F2"/>
              </w:rPr>
              <w:t xml:space="preserve"> name: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08286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2C40A4" w14:textId="77777777" w:rsidR="00736B1C" w:rsidRPr="00ED43FC" w:rsidRDefault="00736B1C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B8DE6C" w14:textId="302F5361" w:rsidR="00736B1C" w:rsidRPr="00ED43FC" w:rsidRDefault="008B2107" w:rsidP="00127BBE">
            <w:pPr>
              <w:pStyle w:val="NormalWeb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ohammed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emad</w:t>
            </w:r>
            <w:proofErr w:type="spellEnd"/>
          </w:p>
          <w:p w14:paraId="40399F0A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36B1C" w:rsidRPr="00ED43FC" w14:paraId="01A97B70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B08531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F273A8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4BB91D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097981" w14:textId="77777777" w:rsidR="00736B1C" w:rsidRPr="00ED43FC" w:rsidRDefault="00736B1C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874054" w14:textId="6815E5EE" w:rsidR="00736B1C" w:rsidRPr="00ED43FC" w:rsidRDefault="008B2107" w:rsidP="00127BBE">
            <w:pPr>
              <w:pStyle w:val="NormalWeb"/>
              <w:rPr>
                <w:sz w:val="22"/>
                <w:szCs w:val="22"/>
              </w:rPr>
            </w:pPr>
            <w:proofErr w:type="spellStart"/>
            <w:r>
              <w:rPr>
                <w:rFonts w:cstheme="minorHAnsi"/>
                <w:sz w:val="22"/>
                <w:szCs w:val="22"/>
              </w:rPr>
              <w:t>ali</w:t>
            </w:r>
            <w:proofErr w:type="spellEnd"/>
            <w:r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theme="minorHAnsi"/>
                <w:sz w:val="22"/>
                <w:szCs w:val="22"/>
              </w:rPr>
              <w:t>al-salihi</w:t>
            </w:r>
            <w:proofErr w:type="spellEnd"/>
          </w:p>
          <w:p w14:paraId="47BB90A9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36B1C" w:rsidRPr="00ED43FC" w14:paraId="35D00954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5CCBF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FCACC2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7C3B21" w14:textId="77777777" w:rsidR="00736B1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0F56B15" w14:textId="77777777" w:rsidR="00736B1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219E103" w14:textId="77777777" w:rsidR="00736B1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5DA2EDE" w14:textId="77777777" w:rsidR="00736B1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E44E15F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6FAD7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51D15C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D9ACA9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C19AFF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640D0B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5521C2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FCE33F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A6C493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36B1C" w:rsidRPr="00ED43FC" w14:paraId="68D3A6B7" w14:textId="77777777" w:rsidTr="00127BB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902B1C3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u w:val="single"/>
                <w:lang w:eastAsia="en-GB"/>
              </w:rPr>
              <w:lastRenderedPageBreak/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6A3BF0" w14:textId="4D8DF59B" w:rsidR="00736B1C" w:rsidRPr="00ED43FC" w:rsidRDefault="008B2107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ame reversing step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8A4592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9BD4A5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399948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BA22BD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36B1C" w:rsidRPr="00ED43FC" w14:paraId="71274E19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FB6A4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E643A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7FD2D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8AE13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AB2CB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9EFD0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1BEC6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0A551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30A22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8C845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7B3BE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36B1C" w:rsidRPr="00ED43FC" w14:paraId="08665DF3" w14:textId="77777777" w:rsidTr="00127BB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EBF944" w14:textId="77777777" w:rsidR="00736B1C" w:rsidRPr="00ED43FC" w:rsidRDefault="00736B1C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C653A2" w14:textId="77777777" w:rsidR="00736B1C" w:rsidRPr="00ED43FC" w:rsidRDefault="00736B1C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18354F4" w14:textId="77777777" w:rsidR="00736B1C" w:rsidRPr="00ED43FC" w:rsidRDefault="00736B1C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5EEC16" w14:textId="77777777" w:rsidR="00736B1C" w:rsidRPr="00ED43FC" w:rsidRDefault="00736B1C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93BA7E" w14:textId="77777777" w:rsidR="00736B1C" w:rsidRPr="00ED43FC" w:rsidRDefault="00736B1C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736B1C" w:rsidRPr="00ED43FC" w14:paraId="5B1CCE3F" w14:textId="77777777" w:rsidTr="00127BBE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A2EF583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68D924F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032B3DF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2B3D52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9DC14F6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736B1C" w:rsidRPr="00ED43FC" w14:paraId="66F593F3" w14:textId="77777777" w:rsidTr="00127BB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213F85" w14:textId="77777777" w:rsidR="00736B1C" w:rsidRPr="00ED43FC" w:rsidRDefault="00736B1C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8EBC17" w14:textId="340EDF6F" w:rsidR="00736B1C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user must be asked to input their first nam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D2920E" w14:textId="57C9D855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A message to inform the user 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  <w:r w:rsidR="00B91DDD" w:rsidRPr="00736B1C">
              <w:rPr>
                <w:rFonts w:ascii="Courier New" w:hAnsi="Courier New" w:cs="Courier New"/>
                <w:shd w:val="clear" w:color="auto" w:fill="F2F2F2"/>
              </w:rPr>
              <w:t xml:space="preserve"> Please enter your first name</w:t>
            </w:r>
            <w:r w:rsidRPr="00736B1C">
              <w:rPr>
                <w:rFonts w:ascii="Courier New" w:hAnsi="Courier New" w:cs="Courier New"/>
                <w:shd w:val="clear" w:color="auto" w:fill="F2F2F2"/>
              </w:rPr>
              <w:t>: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39D271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ED43FC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4B0B18" w14:textId="77777777" w:rsidR="00736B1C" w:rsidRPr="00ED43FC" w:rsidRDefault="00736B1C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91DDD" w:rsidRPr="00ED43FC" w14:paraId="5EF3FC53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39B168" w14:textId="757D274B" w:rsidR="00B91DDD" w:rsidRPr="00ED43FC" w:rsidRDefault="00B91DDD" w:rsidP="00B91DD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57E4B6" w14:textId="540741C5" w:rsidR="00B91DDD" w:rsidRPr="00ED43FC" w:rsidRDefault="00B91DDD" w:rsidP="00B91DD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user must be asked to input their last nam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DCC65" w14:textId="5EF0F286" w:rsidR="00B91DDD" w:rsidRPr="00ED43FC" w:rsidRDefault="00B91DDD" w:rsidP="00B91DD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A message to inform the user 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  <w:r w:rsidRPr="00736B1C">
              <w:rPr>
                <w:rFonts w:ascii="Courier New" w:hAnsi="Courier New" w:cs="Courier New"/>
                <w:shd w:val="clear" w:color="auto" w:fill="F2F2F2"/>
              </w:rPr>
              <w:t xml:space="preserve"> Please enter your </w:t>
            </w:r>
            <w:r>
              <w:rPr>
                <w:rFonts w:ascii="Courier New" w:hAnsi="Courier New" w:cs="Courier New"/>
                <w:shd w:val="clear" w:color="auto" w:fill="F2F2F2"/>
              </w:rPr>
              <w:t>last</w:t>
            </w:r>
            <w:r w:rsidRPr="00736B1C">
              <w:rPr>
                <w:rFonts w:ascii="Courier New" w:hAnsi="Courier New" w:cs="Courier New"/>
                <w:shd w:val="clear" w:color="auto" w:fill="F2F2F2"/>
              </w:rPr>
              <w:t xml:space="preserve"> name: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C713F6" w14:textId="04ADA38E" w:rsidR="00B91DDD" w:rsidRPr="00ED43FC" w:rsidRDefault="00B91DDD" w:rsidP="00B91DD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5592F8" w14:textId="0EF78554" w:rsidR="00B91DDD" w:rsidRPr="00ED43FC" w:rsidRDefault="00B91DDD" w:rsidP="00B91DD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55604AE1" w14:textId="5AC9F225" w:rsidR="00D164D8" w:rsidRDefault="00D164D8">
      <w:pPr>
        <w:rPr>
          <w:rFonts w:cstheme="minorHAnsi"/>
          <w:i/>
          <w:iCs/>
          <w:color w:val="FF0000"/>
        </w:rPr>
      </w:pPr>
    </w:p>
    <w:tbl>
      <w:tblPr>
        <w:tblW w:w="21594" w:type="dxa"/>
        <w:tblInd w:w="5" w:type="dxa"/>
        <w:tblLook w:val="04A0" w:firstRow="1" w:lastRow="0" w:firstColumn="1" w:lastColumn="0" w:noHBand="0" w:noVBand="1"/>
      </w:tblPr>
      <w:tblGrid>
        <w:gridCol w:w="1296"/>
        <w:gridCol w:w="1296"/>
        <w:gridCol w:w="1297"/>
        <w:gridCol w:w="1297"/>
        <w:gridCol w:w="1298"/>
        <w:gridCol w:w="1298"/>
        <w:gridCol w:w="2142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9057DF" w:rsidRPr="00ED43FC" w14:paraId="52CE3F4E" w14:textId="77777777" w:rsidTr="009057DF">
        <w:trPr>
          <w:gridAfter w:val="10"/>
          <w:wAfter w:w="13812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2C0F2A" w14:textId="77777777" w:rsidR="009057DF" w:rsidRPr="00ED43FC" w:rsidRDefault="009057DF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E6DFA0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1DD145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F21D3B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58401F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A09703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057DF" w:rsidRPr="00ED43FC" w14:paraId="5858C206" w14:textId="77777777" w:rsidTr="009057DF">
        <w:trPr>
          <w:gridAfter w:val="11"/>
          <w:wAfter w:w="15110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91B284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7A2522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EF3F27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67EAE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46A5F0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91DDD" w:rsidRPr="00ED43FC" w14:paraId="7A554AD6" w14:textId="77777777" w:rsidTr="009057D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185837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62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D0F5F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37DBD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3B8769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C6B97B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6AAEE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8410F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0492B3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7CA3FC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ABD4EA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13CABC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91DDD" w:rsidRPr="00ED43FC" w14:paraId="6FF85956" w14:textId="77777777" w:rsidTr="009057D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9C6243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62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07E2FD" w14:textId="18BD6370" w:rsidR="00B91DDD" w:rsidRDefault="008B2107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noProof/>
                <w:lang w:eastAsia="en-GB"/>
              </w:rPr>
              <w:drawing>
                <wp:inline distT="0" distB="0" distL="0" distR="0" wp14:anchorId="54F732FE" wp14:editId="55380844">
                  <wp:extent cx="5341620" cy="5726430"/>
                  <wp:effectExtent l="0" t="0" r="0" b="762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41620" cy="5726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Times New Roman" w:cstheme="minorHAnsi"/>
                <w:noProof/>
                <w:lang w:eastAsia="en-GB"/>
              </w:rPr>
              <w:lastRenderedPageBreak/>
              <w:drawing>
                <wp:inline distT="0" distB="0" distL="0" distR="0" wp14:anchorId="36584159" wp14:editId="34ABB0B2">
                  <wp:extent cx="5341620" cy="5726430"/>
                  <wp:effectExtent l="0" t="0" r="0" b="762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41620" cy="5726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Times New Roman" w:cstheme="minorHAnsi"/>
                <w:noProof/>
                <w:lang w:eastAsia="en-GB"/>
              </w:rPr>
              <w:lastRenderedPageBreak/>
              <w:drawing>
                <wp:inline distT="0" distB="0" distL="0" distR="0" wp14:anchorId="4F591FB5" wp14:editId="62E57B70">
                  <wp:extent cx="5341620" cy="5726430"/>
                  <wp:effectExtent l="0" t="0" r="0" b="762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41620" cy="5726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2F38FF8" w14:textId="14E6F849" w:rsidR="008B2107" w:rsidRDefault="008B2107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BCFBE2A" w14:textId="6BBF538E" w:rsidR="008B2107" w:rsidRDefault="008B2107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5F569FF" w14:textId="52F01568" w:rsidR="008B2107" w:rsidRDefault="008B2107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721258" w14:textId="77777777" w:rsidR="008B2107" w:rsidRDefault="008B2107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E392F3F" w14:textId="6FA5BA07" w:rsidR="008B2107" w:rsidRDefault="008B2107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3DE9741" w14:textId="4D5D6411" w:rsidR="008B2107" w:rsidRDefault="008B2107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2D4B6A5" w14:textId="77777777" w:rsidR="008B2107" w:rsidRDefault="008B2107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6728525" w14:textId="7CE5FD73" w:rsidR="008B2107" w:rsidRPr="00ED43FC" w:rsidRDefault="008B2107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6AD05C" w14:textId="77777777" w:rsidR="00B91DDD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6C80CD2" w14:textId="77777777" w:rsidR="00B91DDD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3A0C55B" w14:textId="77777777" w:rsidR="00B91DDD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9C02892" w14:textId="77777777" w:rsidR="00B91DDD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BE15430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678589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7AB946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22B0D6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E6C5B5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3B5A91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0E2DCB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F724D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D0DE99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91DDD" w:rsidRPr="00ED43FC" w14:paraId="381759E9" w14:textId="77777777" w:rsidTr="009057D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5883C91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u w:val="single"/>
                <w:lang w:eastAsia="en-GB"/>
              </w:rPr>
              <w:lastRenderedPageBreak/>
              <w:t>Test Scenario</w:t>
            </w:r>
          </w:p>
        </w:tc>
        <w:tc>
          <w:tcPr>
            <w:tcW w:w="15111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E40E9C" w14:textId="77777777" w:rsidR="00B91DDD" w:rsidRDefault="008B2107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tel Calculator.</w:t>
            </w:r>
          </w:p>
          <w:p w14:paraId="0BA9B604" w14:textId="77777777" w:rsidR="008B2107" w:rsidRDefault="008B2107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688581F" w14:textId="123C7EA5" w:rsidR="008B2107" w:rsidRPr="00ED43FC" w:rsidRDefault="008B2107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A9881B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D774E8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CE735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2ED111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91DDD" w:rsidRPr="00ED43FC" w14:paraId="42C2FE28" w14:textId="77777777" w:rsidTr="009057D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1064D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62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B9CD4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C375F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526DA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07640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5553B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3AC6C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A8BF7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86FAE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11DBB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E7FA0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91DDD" w:rsidRPr="00ED43FC" w14:paraId="63A0E531" w14:textId="77777777" w:rsidTr="009057DF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9D26FD" w14:textId="77777777" w:rsidR="00B91DDD" w:rsidRPr="00ED43FC" w:rsidRDefault="00B91DDD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9924" w:type="dxa"/>
            <w:gridSpan w:val="7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ED8550" w14:textId="77777777" w:rsidR="00B91DDD" w:rsidRPr="00ED43FC" w:rsidRDefault="00B91DDD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32019E4" w14:textId="77777777" w:rsidR="00B91DDD" w:rsidRPr="00ED43FC" w:rsidRDefault="00B91DDD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8E12C7" w14:textId="77777777" w:rsidR="00B91DDD" w:rsidRPr="00ED43FC" w:rsidRDefault="00B91DDD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7312B2" w14:textId="77777777" w:rsidR="00B91DDD" w:rsidRPr="00ED43FC" w:rsidRDefault="00B91DDD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B91DDD" w:rsidRPr="00ED43FC" w14:paraId="3E219B91" w14:textId="77777777" w:rsidTr="009057DF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E858149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9924" w:type="dxa"/>
            <w:gridSpan w:val="7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2BDAA5B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13D40EC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5F06BBC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361E881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91DDD" w:rsidRPr="00ED43FC" w14:paraId="14EF2BD2" w14:textId="77777777" w:rsidTr="009057DF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59E970" w14:textId="77777777" w:rsidR="00B91DDD" w:rsidRPr="00ED43FC" w:rsidRDefault="00B91DDD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992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D2668" w14:textId="7EC54BF8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he user must be asked to input their title such as </w:t>
            </w:r>
            <w:proofErr w:type="spellStart"/>
            <w:proofErr w:type="gramStart"/>
            <w:r>
              <w:rPr>
                <w:rFonts w:eastAsia="Times New Roman" w:cstheme="minorHAnsi"/>
                <w:lang w:eastAsia="en-GB"/>
              </w:rPr>
              <w:t>Mr,Ms</w:t>
            </w:r>
            <w:proofErr w:type="spellEnd"/>
            <w:proofErr w:type="gramEnd"/>
            <w:r>
              <w:rPr>
                <w:rFonts w:eastAsia="Times New Roman" w:cstheme="minorHAnsi"/>
                <w:lang w:eastAsia="en-GB"/>
              </w:rPr>
              <w:t xml:space="preserve"> etc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9750E0" w14:textId="6A6D689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A message to inform the user 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  <w:r w:rsidRPr="00736B1C">
              <w:rPr>
                <w:rFonts w:ascii="Courier New" w:hAnsi="Courier New" w:cs="Courier New"/>
                <w:shd w:val="clear" w:color="auto" w:fill="F2F2F2"/>
              </w:rPr>
              <w:t xml:space="preserve"> </w:t>
            </w:r>
            <w:r w:rsidRPr="00B91DDD">
              <w:rPr>
                <w:rFonts w:ascii="Courier New" w:hAnsi="Courier New" w:cs="Courier New"/>
                <w:shd w:val="clear" w:color="auto" w:fill="F2F2F2"/>
              </w:rPr>
              <w:t xml:space="preserve">Please enter your </w:t>
            </w:r>
            <w:proofErr w:type="gramStart"/>
            <w:r w:rsidRPr="00B91DDD">
              <w:rPr>
                <w:rFonts w:ascii="Courier New" w:hAnsi="Courier New" w:cs="Courier New"/>
                <w:shd w:val="clear" w:color="auto" w:fill="F2F2F2"/>
              </w:rPr>
              <w:t>title:</w:t>
            </w:r>
            <w:r w:rsidRPr="00736B1C">
              <w:rPr>
                <w:rFonts w:ascii="Courier New" w:hAnsi="Courier New" w:cs="Courier New"/>
                <w:shd w:val="clear" w:color="auto" w:fill="F2F2F2"/>
              </w:rPr>
              <w:t>:</w:t>
            </w:r>
            <w:proofErr w:type="gramEnd"/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068D33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ED43FC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639F9C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91DDD" w:rsidRPr="00ED43FC" w14:paraId="66B71C24" w14:textId="77777777" w:rsidTr="009057D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70CC6A" w14:textId="77777777" w:rsidR="00B91DDD" w:rsidRPr="00ED43FC" w:rsidRDefault="00B91DDD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992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5ED008" w14:textId="60909F91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user must be asked to input their nam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5F8E5B" w14:textId="1E19D86D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A message to inform the user 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  <w:r w:rsidRPr="00736B1C">
              <w:rPr>
                <w:rFonts w:ascii="Courier New" w:hAnsi="Courier New" w:cs="Courier New"/>
                <w:shd w:val="clear" w:color="auto" w:fill="F2F2F2"/>
              </w:rPr>
              <w:t xml:space="preserve"> Please enter your</w:t>
            </w:r>
            <w:r>
              <w:rPr>
                <w:rFonts w:ascii="Courier New" w:hAnsi="Courier New" w:cs="Courier New"/>
                <w:shd w:val="clear" w:color="auto" w:fill="F2F2F2"/>
              </w:rPr>
              <w:t xml:space="preserve"> </w:t>
            </w:r>
            <w:r w:rsidRPr="00736B1C">
              <w:rPr>
                <w:rFonts w:ascii="Courier New" w:hAnsi="Courier New" w:cs="Courier New"/>
                <w:shd w:val="clear" w:color="auto" w:fill="F2F2F2"/>
              </w:rPr>
              <w:t>name: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E535E4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5136FC" w14:textId="77777777" w:rsidR="00B91DDD" w:rsidRPr="00ED43FC" w:rsidRDefault="00B91DDD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91DDD" w:rsidRPr="00ED43FC" w14:paraId="559A4481" w14:textId="77777777" w:rsidTr="009057DF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BF6C91" w14:textId="4AC7275A" w:rsidR="00B91DDD" w:rsidRPr="00ED43FC" w:rsidRDefault="00B91DDD" w:rsidP="00B91DD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992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B4C832" w14:textId="562A5DB8" w:rsidR="00B91DDD" w:rsidRPr="00ED43FC" w:rsidRDefault="00B91DDD" w:rsidP="00B91DD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user must be asked to input their days spent in the hotel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7117FB" w14:textId="480B8CAB" w:rsidR="00B91DDD" w:rsidRPr="00ED43FC" w:rsidRDefault="00B91DDD" w:rsidP="00B91DD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A message to inform the user 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  <w:r w:rsidRPr="00736B1C">
              <w:rPr>
                <w:rFonts w:ascii="Courier New" w:hAnsi="Courier New" w:cs="Courier New"/>
                <w:shd w:val="clear" w:color="auto" w:fill="F2F2F2"/>
              </w:rPr>
              <w:t xml:space="preserve"> </w:t>
            </w:r>
            <w:r w:rsidRPr="00B91DDD">
              <w:rPr>
                <w:rFonts w:ascii="Courier New" w:hAnsi="Courier New" w:cs="Courier New"/>
                <w:shd w:val="clear" w:color="auto" w:fill="F2F2F2"/>
              </w:rPr>
              <w:t>Please enter the number of days spent in the hotel: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B1CEA6" w14:textId="10CB7EBD" w:rsidR="00B91DDD" w:rsidRPr="00ED43FC" w:rsidRDefault="00B91DDD" w:rsidP="00B91DD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51A7AD" w14:textId="1BA68AA1" w:rsidR="00B91DDD" w:rsidRPr="00ED43FC" w:rsidRDefault="00B91DDD" w:rsidP="00B91DD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91DDD" w:rsidRPr="00ED43FC" w14:paraId="6AD6854B" w14:textId="77777777" w:rsidTr="009057DF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42EC98" w14:textId="553D8834" w:rsidR="00B91DDD" w:rsidRPr="00ED43FC" w:rsidRDefault="00B91DDD" w:rsidP="00B91DD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992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B53FF" w14:textId="4BB8C4F3" w:rsidR="00B91DDD" w:rsidRPr="00ED43FC" w:rsidRDefault="00B91DDD" w:rsidP="00B91DD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he user must be asked to input their amount </w:t>
            </w:r>
            <w:r w:rsidR="00127BBE">
              <w:rPr>
                <w:rFonts w:eastAsia="Times New Roman" w:cstheme="minorHAnsi"/>
                <w:lang w:eastAsia="en-GB"/>
              </w:rPr>
              <w:t>the restaurant charge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5209C5" w14:textId="44D11445" w:rsidR="00B91DDD" w:rsidRPr="00ED43FC" w:rsidRDefault="00B91DDD" w:rsidP="00B91DD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A message to inform the user 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  <w:r w:rsidRPr="00736B1C">
              <w:rPr>
                <w:rFonts w:ascii="Courier New" w:hAnsi="Courier New" w:cs="Courier New"/>
                <w:shd w:val="clear" w:color="auto" w:fill="F2F2F2"/>
              </w:rPr>
              <w:t xml:space="preserve"> </w:t>
            </w:r>
            <w:r w:rsidRPr="00B91DDD">
              <w:rPr>
                <w:rFonts w:ascii="Courier New" w:hAnsi="Courier New" w:cs="Courier New"/>
                <w:shd w:val="clear" w:color="auto" w:fill="F2F2F2"/>
              </w:rPr>
              <w:t>Please enter the amount of restaurant charges: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4DA3E2" w14:textId="2BE96FEA" w:rsidR="00B91DDD" w:rsidRPr="00ED43FC" w:rsidRDefault="00127BBE" w:rsidP="00B91DD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94DC5B" w14:textId="6609DD39" w:rsidR="00B91DDD" w:rsidRPr="00ED43FC" w:rsidRDefault="00127BBE" w:rsidP="00B91DD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27BBE" w:rsidRPr="00ED43FC" w14:paraId="067157D0" w14:textId="77777777" w:rsidTr="009057DF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FFD5A1" w14:textId="793DA313" w:rsidR="00127BBE" w:rsidRDefault="00127BBE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992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B33D35" w14:textId="02602A3C" w:rsidR="00127BBE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user must be asked to input their amount the creation charge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3FEB2C" w14:textId="299834B5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A message to inform the </w:t>
            </w:r>
            <w:proofErr w:type="gramStart"/>
            <w:r w:rsidRPr="00ED43FC">
              <w:rPr>
                <w:rFonts w:eastAsia="Times New Roman" w:cstheme="minorHAnsi"/>
                <w:lang w:eastAsia="en-GB"/>
              </w:rPr>
              <w:t>user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Pr="00ED43FC">
              <w:rPr>
                <w:rFonts w:eastAsia="Times New Roman" w:cstheme="minorHAnsi"/>
                <w:lang w:eastAsia="en-GB"/>
              </w:rPr>
              <w:t xml:space="preserve"> 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  <w:proofErr w:type="gramEnd"/>
            <w:r w:rsidRPr="00736B1C">
              <w:rPr>
                <w:rFonts w:ascii="Courier New" w:hAnsi="Courier New" w:cs="Courier New"/>
                <w:shd w:val="clear" w:color="auto" w:fill="F2F2F2"/>
              </w:rPr>
              <w:t xml:space="preserve"> </w:t>
            </w:r>
            <w:r w:rsidRPr="00127BBE">
              <w:rPr>
                <w:rFonts w:ascii="Courier New" w:hAnsi="Courier New" w:cs="Courier New"/>
                <w:shd w:val="clear" w:color="auto" w:fill="F2F2F2"/>
              </w:rPr>
              <w:t xml:space="preserve">Please enter the amount of </w:t>
            </w:r>
            <w:r w:rsidRPr="00127BBE">
              <w:rPr>
                <w:rFonts w:ascii="Courier New" w:hAnsi="Courier New" w:cs="Courier New"/>
                <w:shd w:val="clear" w:color="auto" w:fill="F2F2F2"/>
              </w:rPr>
              <w:lastRenderedPageBreak/>
              <w:t>recreational charges: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2DFDC8" w14:textId="5807F173" w:rsidR="00127BBE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lastRenderedPageBreak/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6DB2CE" w14:textId="27CDB5E8" w:rsidR="00127BBE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27BBE" w:rsidRPr="00ED43FC" w14:paraId="32D0CE5A" w14:textId="77777777" w:rsidTr="009057DF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3264BE" w14:textId="3E40EF4D" w:rsidR="00127BBE" w:rsidRDefault="00127BBE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992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4FB6BF" w14:textId="346AA7A7" w:rsidR="00127BBE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user must be asked to input their amount the creation charge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22A28B" w14:textId="1A1B0D62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A message to inform the </w:t>
            </w:r>
            <w:proofErr w:type="gramStart"/>
            <w:r w:rsidRPr="00ED43FC">
              <w:rPr>
                <w:rFonts w:eastAsia="Times New Roman" w:cstheme="minorHAnsi"/>
                <w:lang w:eastAsia="en-GB"/>
              </w:rPr>
              <w:t>user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Pr="00ED43FC">
              <w:rPr>
                <w:rFonts w:eastAsia="Times New Roman" w:cstheme="minorHAnsi"/>
                <w:lang w:eastAsia="en-GB"/>
              </w:rPr>
              <w:t xml:space="preserve"> 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  <w:proofErr w:type="gramEnd"/>
            <w:r w:rsidRPr="00736B1C">
              <w:rPr>
                <w:rFonts w:ascii="Courier New" w:hAnsi="Courier New" w:cs="Courier New"/>
                <w:shd w:val="clear" w:color="auto" w:fill="F2F2F2"/>
              </w:rPr>
              <w:t xml:space="preserve"> </w:t>
            </w:r>
            <w:r w:rsidRPr="00127BBE">
              <w:rPr>
                <w:rFonts w:ascii="Courier New" w:hAnsi="Courier New" w:cs="Courier New"/>
                <w:shd w:val="clear" w:color="auto" w:fill="F2F2F2"/>
              </w:rPr>
              <w:t>Please enter the amount of recreational charges: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C26A37" w14:textId="7EAC8F12" w:rsidR="00127BBE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7190E8" w14:textId="30BD82FC" w:rsidR="00127BBE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27BBE" w:rsidRPr="00ED43FC" w14:paraId="7E721286" w14:textId="77777777" w:rsidTr="009057DF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7037EE" w14:textId="756B2A3E" w:rsidR="00127BBE" w:rsidRDefault="00127BBE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992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1E9F4C" w14:textId="7DB3CA77" w:rsidR="00127BBE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user must be asked to input their amount spent on the gym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D1E793" w14:textId="4FF23FC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A message to inform the </w:t>
            </w:r>
            <w:proofErr w:type="gramStart"/>
            <w:r w:rsidRPr="00ED43FC">
              <w:rPr>
                <w:rFonts w:eastAsia="Times New Roman" w:cstheme="minorHAnsi"/>
                <w:lang w:eastAsia="en-GB"/>
              </w:rPr>
              <w:t>user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Pr="00ED43FC">
              <w:rPr>
                <w:rFonts w:eastAsia="Times New Roman" w:cstheme="minorHAnsi"/>
                <w:lang w:eastAsia="en-GB"/>
              </w:rPr>
              <w:t xml:space="preserve"> 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  <w:proofErr w:type="gramEnd"/>
            <w:r w:rsidRPr="00736B1C">
              <w:rPr>
                <w:rFonts w:ascii="Courier New" w:hAnsi="Courier New" w:cs="Courier New"/>
                <w:shd w:val="clear" w:color="auto" w:fill="F2F2F2"/>
              </w:rPr>
              <w:t xml:space="preserve"> </w:t>
            </w:r>
            <w:r w:rsidRPr="00127BBE">
              <w:rPr>
                <w:rFonts w:ascii="Courier New" w:hAnsi="Courier New" w:cs="Courier New"/>
                <w:shd w:val="clear" w:color="auto" w:fill="F2F2F2"/>
              </w:rPr>
              <w:t>Please enter the amount of gym fees:</w:t>
            </w:r>
            <w:r>
              <w:rPr>
                <w:rFonts w:ascii="Courier New" w:hAnsi="Courier New" w:cs="Courier New"/>
                <w:shd w:val="clear" w:color="auto" w:fill="F2F2F2"/>
              </w:rPr>
              <w:t>”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ADB862" w14:textId="2D88025E" w:rsidR="00127BBE" w:rsidRDefault="00127BBE" w:rsidP="00127BBE">
            <w:pPr>
              <w:spacing w:after="0" w:line="240" w:lineRule="auto"/>
              <w:rPr>
                <w:rFonts w:eastAsia="Times New Roman" w:cstheme="minorHAnsi"/>
                <w:rtl/>
                <w:lang w:eastAsia="en-GB"/>
              </w:rPr>
            </w:pPr>
            <w:r>
              <w:rPr>
                <w:rFonts w:eastAsia="Times New Roman" w:cstheme="minorHAnsi"/>
                <w:lang w:val="en-US"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val="en-US" w:eastAsia="en-GB"/>
              </w:rPr>
              <w:t>expected</w:t>
            </w:r>
            <w:proofErr w:type="gramEnd"/>
            <w:r>
              <w:rPr>
                <w:rFonts w:eastAsia="Times New Roman" w:cstheme="minorHAnsi"/>
                <w:lang w:val="en-US" w:eastAsia="en-GB"/>
              </w:rPr>
              <w:t xml:space="preserve"> </w:t>
            </w:r>
            <w:r>
              <w:rPr>
                <w:rFonts w:eastAsia="Times New Roman" w:cstheme="minorHAnsi" w:hint="cs"/>
                <w:rtl/>
                <w:lang w:eastAsia="en-GB"/>
              </w:rPr>
              <w:t xml:space="preserve"> 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877A78" w14:textId="1A6C4909" w:rsidR="00127BBE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27BBE" w:rsidRPr="00ED43FC" w14:paraId="6CA1010F" w14:textId="77777777" w:rsidTr="009057DF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C6810C" w14:textId="77B28EDD" w:rsidR="00127BBE" w:rsidRDefault="00127BBE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8</w:t>
            </w:r>
          </w:p>
        </w:tc>
        <w:tc>
          <w:tcPr>
            <w:tcW w:w="9924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518500" w14:textId="155C2C24" w:rsidR="00127BBE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user must be asked to input their amount spent for the service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680A18" w14:textId="4A6C0269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A message to inform the </w:t>
            </w:r>
            <w:proofErr w:type="gramStart"/>
            <w:r w:rsidRPr="00ED43FC">
              <w:rPr>
                <w:rFonts w:eastAsia="Times New Roman" w:cstheme="minorHAnsi"/>
                <w:lang w:eastAsia="en-GB"/>
              </w:rPr>
              <w:t>user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Pr="00ED43FC">
              <w:rPr>
                <w:rFonts w:eastAsia="Times New Roman" w:cstheme="minorHAnsi"/>
                <w:lang w:eastAsia="en-GB"/>
              </w:rPr>
              <w:t xml:space="preserve"> 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  <w:proofErr w:type="gramEnd"/>
            <w:r w:rsidRPr="00736B1C">
              <w:rPr>
                <w:rFonts w:ascii="Courier New" w:hAnsi="Courier New" w:cs="Courier New"/>
                <w:shd w:val="clear" w:color="auto" w:fill="F2F2F2"/>
              </w:rPr>
              <w:t xml:space="preserve"> </w:t>
            </w:r>
            <w:r w:rsidRPr="00127BBE">
              <w:rPr>
                <w:rFonts w:ascii="Courier New" w:hAnsi="Courier New" w:cs="Courier New"/>
                <w:shd w:val="clear" w:color="auto" w:fill="F2F2F2"/>
              </w:rPr>
              <w:t xml:space="preserve">Please enter </w:t>
            </w:r>
            <w:proofErr w:type="spellStart"/>
            <w:r w:rsidRPr="00127BBE">
              <w:rPr>
                <w:rFonts w:ascii="Courier New" w:hAnsi="Courier New" w:cs="Courier New"/>
                <w:shd w:val="clear" w:color="auto" w:fill="F2F2F2"/>
              </w:rPr>
              <w:t>your</w:t>
            </w:r>
            <w:proofErr w:type="spellEnd"/>
            <w:r w:rsidRPr="00127BBE">
              <w:rPr>
                <w:rFonts w:ascii="Courier New" w:hAnsi="Courier New" w:cs="Courier New"/>
                <w:shd w:val="clear" w:color="auto" w:fill="F2F2F2"/>
              </w:rPr>
              <w:t xml:space="preserve"> the amount for service charges:</w:t>
            </w:r>
            <w:r>
              <w:rPr>
                <w:rFonts w:ascii="Courier New" w:hAnsi="Courier New" w:cs="Courier New"/>
                <w:shd w:val="clear" w:color="auto" w:fill="F2F2F2"/>
              </w:rPr>
              <w:t>”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58244C" w14:textId="56543F36" w:rsidR="00127BBE" w:rsidRDefault="00127BBE" w:rsidP="00127BBE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val="en-US"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val="en-US" w:eastAsia="en-GB"/>
              </w:rPr>
              <w:t>expected</w:t>
            </w:r>
            <w:proofErr w:type="gramEnd"/>
            <w:r>
              <w:rPr>
                <w:rFonts w:eastAsia="Times New Roman" w:cstheme="minorHAnsi"/>
                <w:lang w:val="en-US" w:eastAsia="en-GB"/>
              </w:rPr>
              <w:t xml:space="preserve"> 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75288A" w14:textId="4333EE14" w:rsidR="00127BBE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1E870840" w14:textId="0AC2986E" w:rsidR="00B91DDD" w:rsidRDefault="00B91DDD">
      <w:pPr>
        <w:rPr>
          <w:rFonts w:cstheme="minorHAnsi"/>
          <w:i/>
          <w:iCs/>
          <w:color w:val="FF0000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8"/>
        <w:gridCol w:w="1295"/>
        <w:gridCol w:w="1298"/>
        <w:gridCol w:w="1296"/>
        <w:gridCol w:w="1296"/>
        <w:gridCol w:w="1297"/>
        <w:gridCol w:w="1296"/>
        <w:gridCol w:w="1298"/>
      </w:tblGrid>
      <w:tr w:rsidR="008B2107" w:rsidRPr="00ED43FC" w14:paraId="747CE644" w14:textId="77777777" w:rsidTr="009A7F1C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E03AD3F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1A387A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ARR_00</w:t>
            </w: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EF5A46B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B17FB4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alculates hotel tax, </w:t>
            </w:r>
            <w:proofErr w:type="spellStart"/>
            <w:proofErr w:type="gramStart"/>
            <w:r>
              <w:rPr>
                <w:rFonts w:eastAsia="Times New Roman" w:cstheme="minorHAnsi"/>
                <w:lang w:eastAsia="en-GB"/>
              </w:rPr>
              <w:t>stay..</w:t>
            </w:r>
            <w:proofErr w:type="gramEnd"/>
            <w:r>
              <w:rPr>
                <w:rFonts w:eastAsia="Times New Roman" w:cstheme="minorHAnsi"/>
                <w:lang w:eastAsia="en-GB"/>
              </w:rPr>
              <w:t>etc</w:t>
            </w:r>
            <w:proofErr w:type="spellEnd"/>
            <w:r>
              <w:rPr>
                <w:rFonts w:eastAsia="Times New Roman" w:cstheme="minorHAnsi"/>
                <w:lang w:eastAsia="en-GB"/>
              </w:rPr>
              <w:t>.</w:t>
            </w:r>
          </w:p>
        </w:tc>
      </w:tr>
      <w:tr w:rsidR="008B2107" w:rsidRPr="00ED43FC" w14:paraId="63A8CEE6" w14:textId="77777777" w:rsidTr="009A7F1C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9AC2A6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2A5590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i AL-Salih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5214783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C12A08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764CA7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26674AAE" w14:textId="77777777" w:rsidR="008B2107" w:rsidRPr="00ED43FC" w:rsidRDefault="008B2107" w:rsidP="009A7F1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  <w:r w:rsidRPr="00ED43FC"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8B2107" w:rsidRPr="00ED43FC" w14:paraId="352EE1CC" w14:textId="77777777" w:rsidTr="009A7F1C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1637A7" w14:textId="77777777" w:rsidR="008B2107" w:rsidRPr="00ED43FC" w:rsidRDefault="008B2107" w:rsidP="009A7F1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61E34D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9CE72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51E492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BAAA3B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215036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ED2A1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B32801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128D12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BADC28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CC498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B2107" w:rsidRPr="00ED43FC" w14:paraId="787754B0" w14:textId="77777777" w:rsidTr="009A7F1C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991C22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D93A11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N/A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955F5C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84DAC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48A610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1780D7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B68774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B2107" w:rsidRPr="00ED43FC" w14:paraId="08106434" w14:textId="77777777" w:rsidTr="009A7F1C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8E531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7D4904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66EB7C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649D09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E92376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0228C5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2DFFD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B7BF41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31125A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99FCB5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8088E4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B2107" w:rsidRPr="00ED43FC" w14:paraId="07F35BE8" w14:textId="77777777" w:rsidTr="009A7F1C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7E0DC67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74607F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A68C06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56C29B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020/08/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749B09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6C833C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B2107" w:rsidRPr="00ED43FC" w14:paraId="6DFE121F" w14:textId="77777777" w:rsidTr="009A7F1C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E35BB8" w14:textId="77777777" w:rsidR="008B2107" w:rsidRPr="00ED43FC" w:rsidRDefault="008B2107" w:rsidP="009A7F1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4267AD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903CC7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A786B77" w14:textId="77777777" w:rsidR="008B2107" w:rsidRPr="00ED43FC" w:rsidRDefault="008B2107" w:rsidP="009A7F1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BFB7E0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8B2107" w:rsidRPr="00ED43FC" w14:paraId="2FC52868" w14:textId="77777777" w:rsidTr="009A7F1C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0A11F1" w14:textId="77777777" w:rsidR="008B2107" w:rsidRPr="00ED43FC" w:rsidRDefault="008B2107" w:rsidP="009A7F1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5F2CEE" w14:textId="5F5B0B55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The user must </w:t>
            </w:r>
            <w:r>
              <w:rPr>
                <w:rFonts w:eastAsia="Times New Roman" w:cstheme="minorHAnsi"/>
                <w:lang w:eastAsia="en-GB"/>
              </w:rPr>
              <w:t>enter their first name</w:t>
            </w:r>
            <w:r w:rsidRPr="00ED43FC">
              <w:rPr>
                <w:rFonts w:eastAsia="Times New Roman" w:cstheme="minorHAnsi"/>
                <w:lang w:eastAsia="en-GB"/>
              </w:rPr>
              <w:t xml:space="preserve"> 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  <w:r w:rsidRPr="00736B1C">
              <w:rPr>
                <w:rFonts w:ascii="Courier New" w:hAnsi="Courier New" w:cs="Courier New"/>
                <w:shd w:val="clear" w:color="auto" w:fill="F2F2F2"/>
              </w:rPr>
              <w:t xml:space="preserve">Please enter your </w:t>
            </w:r>
            <w:r>
              <w:rPr>
                <w:rFonts w:ascii="Courier New" w:hAnsi="Courier New" w:cs="Courier New"/>
                <w:shd w:val="clear" w:color="auto" w:fill="F2F2F2"/>
              </w:rPr>
              <w:t>title</w:t>
            </w:r>
            <w:r w:rsidRPr="00736B1C">
              <w:rPr>
                <w:rFonts w:ascii="Courier New" w:hAnsi="Courier New" w:cs="Courier New"/>
                <w:shd w:val="clear" w:color="auto" w:fill="F2F2F2"/>
              </w:rPr>
              <w:t>: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4B9342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5D1AED" w14:textId="77777777" w:rsidR="008B2107" w:rsidRPr="00ED43FC" w:rsidRDefault="008B2107" w:rsidP="009A7F1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DEC8AB" w14:textId="6FF2A427" w:rsidR="008B2107" w:rsidRPr="00ED43FC" w:rsidRDefault="008B2107" w:rsidP="009A7F1C">
            <w:pPr>
              <w:pStyle w:val="NormalWeb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Mr</w:t>
            </w:r>
          </w:p>
        </w:tc>
      </w:tr>
      <w:tr w:rsidR="008B2107" w:rsidRPr="00ED43FC" w14:paraId="32DAF7F9" w14:textId="77777777" w:rsidTr="009A7F1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ABE0EB" w14:textId="77777777" w:rsidR="008B2107" w:rsidRPr="00ED43FC" w:rsidRDefault="008B2107" w:rsidP="009A7F1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E0679F" w14:textId="6E5269D5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 The user must </w:t>
            </w:r>
            <w:r>
              <w:rPr>
                <w:rFonts w:eastAsia="Times New Roman" w:cstheme="minorHAnsi"/>
                <w:lang w:eastAsia="en-GB"/>
              </w:rPr>
              <w:t>enter their last name</w:t>
            </w:r>
            <w:r w:rsidRPr="00ED43FC">
              <w:rPr>
                <w:rFonts w:eastAsia="Times New Roman" w:cstheme="minorHAnsi"/>
                <w:lang w:eastAsia="en-GB"/>
              </w:rPr>
              <w:t xml:space="preserve"> 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  <w:r w:rsidRPr="00736B1C">
              <w:rPr>
                <w:rFonts w:ascii="Courier New" w:hAnsi="Courier New" w:cs="Courier New"/>
                <w:shd w:val="clear" w:color="auto" w:fill="F2F2F2"/>
              </w:rPr>
              <w:t>Please enter your</w:t>
            </w:r>
            <w:r>
              <w:rPr>
                <w:rFonts w:ascii="Courier New" w:hAnsi="Courier New" w:cs="Courier New"/>
                <w:shd w:val="clear" w:color="auto" w:fill="F2F2F2"/>
              </w:rPr>
              <w:t xml:space="preserve"> </w:t>
            </w:r>
            <w:r w:rsidRPr="00736B1C">
              <w:rPr>
                <w:rFonts w:ascii="Courier New" w:hAnsi="Courier New" w:cs="Courier New"/>
                <w:shd w:val="clear" w:color="auto" w:fill="F2F2F2"/>
              </w:rPr>
              <w:t>name: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F406D7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B75C44" w14:textId="77777777" w:rsidR="008B2107" w:rsidRPr="00ED43FC" w:rsidRDefault="008B2107" w:rsidP="009A7F1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95B87B4" w14:textId="2269DEEF" w:rsidR="008B2107" w:rsidRPr="00ED43FC" w:rsidRDefault="008B2107" w:rsidP="009A7F1C">
            <w:pPr>
              <w:pStyle w:val="NormalWeb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meen</w:t>
            </w:r>
          </w:p>
          <w:p w14:paraId="0771C68E" w14:textId="77777777" w:rsidR="008B2107" w:rsidRPr="00ED43FC" w:rsidRDefault="008B2107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057DF" w:rsidRPr="00ED43FC" w14:paraId="4578107E" w14:textId="77777777" w:rsidTr="009A7F1C">
        <w:trPr>
          <w:gridAfter w:val="7"/>
          <w:wAfter w:w="9076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B017B9" w14:textId="77777777" w:rsidR="009057DF" w:rsidRPr="00ED43FC" w:rsidRDefault="009057DF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AD5D9" w14:textId="77777777" w:rsidR="009057DF" w:rsidRPr="00ED43FC" w:rsidRDefault="009057DF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3A9DCD" w14:textId="77777777" w:rsidR="009057DF" w:rsidRPr="00ED43FC" w:rsidRDefault="009057DF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C4B59C" w14:textId="77777777" w:rsidR="009057DF" w:rsidRPr="00ED43FC" w:rsidRDefault="009057DF" w:rsidP="009A7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65E62DD" w14:textId="77777777" w:rsidR="008B2107" w:rsidRDefault="008B2107">
      <w:pPr>
        <w:rPr>
          <w:rFonts w:cstheme="minorHAnsi"/>
          <w:i/>
          <w:iCs/>
          <w:color w:val="FF0000"/>
        </w:rPr>
      </w:pPr>
    </w:p>
    <w:p w14:paraId="7FACE657" w14:textId="3B5B30C9" w:rsidR="00127BBE" w:rsidRDefault="008B2107">
      <w:pPr>
        <w:rPr>
          <w:rFonts w:cstheme="minorHAnsi"/>
          <w:i/>
          <w:iCs/>
          <w:color w:val="FF0000"/>
        </w:rPr>
      </w:pP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2CC8BD3A" wp14:editId="509E443F">
            <wp:extent cx="5341620" cy="5726430"/>
            <wp:effectExtent l="0" t="0" r="0" b="762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572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6B8B8422" wp14:editId="7C2F3D9A">
            <wp:extent cx="8850630" cy="4747260"/>
            <wp:effectExtent l="0" t="0" r="762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0630" cy="474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A4502" w14:textId="61361938" w:rsidR="008B2107" w:rsidRDefault="008B2107">
      <w:pPr>
        <w:rPr>
          <w:rFonts w:cstheme="minorHAnsi"/>
          <w:i/>
          <w:iCs/>
          <w:color w:val="FF0000"/>
        </w:rPr>
      </w:pPr>
    </w:p>
    <w:p w14:paraId="73725BB9" w14:textId="0535B502" w:rsidR="008B2107" w:rsidRDefault="008B2107">
      <w:pPr>
        <w:rPr>
          <w:rFonts w:cstheme="minorHAnsi"/>
          <w:i/>
          <w:iCs/>
          <w:color w:val="FF0000"/>
        </w:rPr>
      </w:pPr>
    </w:p>
    <w:p w14:paraId="786DB74F" w14:textId="77777777" w:rsidR="008B2107" w:rsidRDefault="008B2107">
      <w:pPr>
        <w:rPr>
          <w:rFonts w:cstheme="minorHAnsi"/>
          <w:i/>
          <w:iCs/>
          <w:color w:val="FF0000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127BBE" w:rsidRPr="00ED43FC" w14:paraId="3FD84980" w14:textId="77777777" w:rsidTr="00127BB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E3B34C6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644E0C" w14:textId="7C6371D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ARR_00</w:t>
            </w:r>
            <w:r w:rsidR="009057DF"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312EC16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F7FE01" w14:textId="29322240" w:rsidR="00127BBE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hapes numbers in square by the user’s row input.</w:t>
            </w:r>
          </w:p>
        </w:tc>
      </w:tr>
      <w:tr w:rsidR="00127BBE" w:rsidRPr="00ED43FC" w14:paraId="2909B44A" w14:textId="77777777" w:rsidTr="00127BB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78884DF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5E42E3" w14:textId="27C38968" w:rsidR="00127BBE" w:rsidRPr="00ED43FC" w:rsidRDefault="008B2107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i AL-Salih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390389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498F63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0EA308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1912A1F" w14:textId="139EC1BA" w:rsidR="00127BBE" w:rsidRPr="00ED43FC" w:rsidRDefault="009057DF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  <w:r w:rsidR="00127BBE" w:rsidRPr="00ED43FC"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127BBE" w:rsidRPr="00ED43FC" w14:paraId="0CE46EB6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564A3B" w14:textId="77777777" w:rsidR="00127BBE" w:rsidRPr="00ED43FC" w:rsidRDefault="00127BBE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6AA0FC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AEBE95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D24E91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1CF501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F00984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A0B35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CCCA5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C387FD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450201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A950A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27BBE" w:rsidRPr="00ED43FC" w14:paraId="1B29F444" w14:textId="77777777" w:rsidTr="00127BB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77F9EF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BC1A0B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N/A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3FF821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1EE58C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592AB7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C875D0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5C8367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27BBE" w:rsidRPr="00ED43FC" w14:paraId="3A73D522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C9345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FA8B3E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BCA6CF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583281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9680DE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DA7DD1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9AB78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404B1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C4DBEE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362D4E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74B5EC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27BBE" w:rsidRPr="00ED43FC" w14:paraId="16FEBE0B" w14:textId="77777777" w:rsidTr="00127BB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C44E40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FA9901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CCBE90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B7763F" w14:textId="4B9A181C" w:rsidR="00127BBE" w:rsidRPr="00ED43FC" w:rsidRDefault="008B2107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020/08/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7404A38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6C1F6E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27BBE" w:rsidRPr="00ED43FC" w14:paraId="4A791ACA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CD61DF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30727D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A51462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BA786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26BB2A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6FAEB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50035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55CE3D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D5E3F5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971A20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D21B96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27BBE" w:rsidRPr="00ED43FC" w14:paraId="2647F9F1" w14:textId="77777777" w:rsidTr="00127BB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05944C" w14:textId="77777777" w:rsidR="00127BBE" w:rsidRPr="00ED43FC" w:rsidRDefault="00127BBE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16E414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89D26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3F17207" w14:textId="77777777" w:rsidR="00127BBE" w:rsidRPr="00ED43FC" w:rsidRDefault="00127BBE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B04B5D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127BBE" w:rsidRPr="00ED43FC" w14:paraId="2F1DA178" w14:textId="77777777" w:rsidTr="00127BB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4C4D25" w14:textId="77777777" w:rsidR="00127BBE" w:rsidRPr="00ED43FC" w:rsidRDefault="00127BBE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385FEE" w14:textId="4EC25DF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The user must </w:t>
            </w:r>
            <w:r>
              <w:rPr>
                <w:rFonts w:eastAsia="Times New Roman" w:cstheme="minorHAnsi"/>
                <w:lang w:eastAsia="en-GB"/>
              </w:rPr>
              <w:t>enter the</w:t>
            </w:r>
            <w:r w:rsidR="009057DF">
              <w:rPr>
                <w:rFonts w:eastAsia="Times New Roman" w:cstheme="minorHAnsi"/>
                <w:lang w:eastAsia="en-GB"/>
              </w:rPr>
              <w:t xml:space="preserve">ir desired row number 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  <w:r w:rsidR="009057DF">
              <w:rPr>
                <w:rFonts w:ascii="Courier New" w:hAnsi="Courier New" w:cs="Courier New"/>
                <w:shd w:val="clear" w:color="auto" w:fill="F2F2F2"/>
              </w:rPr>
              <w:t>Please enter the number of rows: “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C4FEFB" w14:textId="77777777" w:rsidR="00127BBE" w:rsidRPr="00ED43FC" w:rsidRDefault="00127BBE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76D500" w14:textId="77777777" w:rsidR="00127BBE" w:rsidRPr="00ED43FC" w:rsidRDefault="00127BBE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2D6378B" w14:textId="7CB41C66" w:rsidR="00127BBE" w:rsidRPr="00ED43FC" w:rsidRDefault="001A3ECD" w:rsidP="00127BBE">
            <w:pPr>
              <w:pStyle w:val="NormalWeb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2</w:t>
            </w:r>
          </w:p>
        </w:tc>
      </w:tr>
      <w:tr w:rsidR="009057DF" w:rsidRPr="00ED43FC" w14:paraId="0632AE8A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C8477F" w14:textId="551F6244" w:rsidR="009057DF" w:rsidRPr="00ED43FC" w:rsidRDefault="009057DF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6B90E2" w14:textId="7BD5075B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1D4FE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74D22A" w14:textId="77777777" w:rsidR="009057DF" w:rsidRPr="00ED43FC" w:rsidRDefault="009057DF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AF7073" w14:textId="6A389108" w:rsidR="009057DF" w:rsidRPr="00ED43FC" w:rsidRDefault="009057DF" w:rsidP="00127BBE">
            <w:pPr>
              <w:pStyle w:val="NormalWeb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  <w:p w14:paraId="6579A16D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057DF" w:rsidRPr="00ED43FC" w14:paraId="6C6CA412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5E9E33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E801F8" w14:textId="36882C2A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028BD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47A37E" w14:textId="77777777" w:rsidR="009057DF" w:rsidRPr="00ED43FC" w:rsidRDefault="009057DF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657E187" w14:textId="1E00BF4D" w:rsidR="009057DF" w:rsidRPr="00ED43FC" w:rsidRDefault="009057DF" w:rsidP="00127BBE">
            <w:pPr>
              <w:pStyle w:val="NormalWeb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  <w:p w14:paraId="0473E032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057DF" w:rsidRPr="00ED43FC" w14:paraId="14B08CB6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08AA2A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750512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504806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7E8C4" w14:textId="3172C1D8" w:rsidR="009057DF" w:rsidRPr="00ED43FC" w:rsidRDefault="009057DF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D99831" w14:textId="6CA312B0" w:rsidR="009057DF" w:rsidRDefault="009057DF" w:rsidP="00127BBE">
            <w:pPr>
              <w:pStyle w:val="NormalWeb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</w:tr>
      <w:tr w:rsidR="009057DF" w:rsidRPr="00ED43FC" w14:paraId="118FB278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28E58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0BA43A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A8323E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C40F3" w14:textId="1A835875" w:rsidR="009057DF" w:rsidRPr="00ED43FC" w:rsidRDefault="009057DF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748E9C" w14:textId="4710ED36" w:rsidR="009057DF" w:rsidRDefault="009057DF" w:rsidP="00127BBE">
            <w:pPr>
              <w:pStyle w:val="NormalWeb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</w:tr>
      <w:tr w:rsidR="009057DF" w:rsidRPr="00ED43FC" w14:paraId="6EBAF623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D6D71A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06D6FD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7279E3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BAA1FF" w14:textId="3BE543F1" w:rsidR="009057DF" w:rsidRPr="00ED43FC" w:rsidRDefault="009057DF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E5BE1C" w14:textId="2D1BECA8" w:rsidR="009057DF" w:rsidRDefault="009057DF" w:rsidP="00127BBE">
            <w:pPr>
              <w:pStyle w:val="NormalWeb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3</w:t>
            </w:r>
          </w:p>
        </w:tc>
      </w:tr>
      <w:tr w:rsidR="009057DF" w:rsidRPr="00ED43FC" w14:paraId="4629861E" w14:textId="77777777" w:rsidTr="00127BB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63AFD1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5CD313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1A33FB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48E0E0" w14:textId="2352C6C5" w:rsidR="009057DF" w:rsidRPr="00ED43FC" w:rsidRDefault="009057DF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E7D029" w14:textId="77777777" w:rsidR="009057DF" w:rsidRDefault="009057DF" w:rsidP="00127BBE">
            <w:pPr>
              <w:pStyle w:val="NormalWeb"/>
              <w:rPr>
                <w:sz w:val="22"/>
                <w:szCs w:val="22"/>
              </w:rPr>
            </w:pPr>
          </w:p>
        </w:tc>
      </w:tr>
      <w:tr w:rsidR="009057DF" w:rsidRPr="00ED43FC" w14:paraId="5E5D0417" w14:textId="77777777" w:rsidTr="00DB487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3466EA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5D188B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8357F2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D1DBBF" w14:textId="39A02FF6" w:rsidR="009057DF" w:rsidRPr="00ED43FC" w:rsidRDefault="009057DF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E7F98B" w14:textId="77777777" w:rsidR="009057DF" w:rsidRDefault="009057DF" w:rsidP="00127BBE">
            <w:pPr>
              <w:pStyle w:val="NormalWeb"/>
              <w:rPr>
                <w:sz w:val="22"/>
                <w:szCs w:val="22"/>
              </w:rPr>
            </w:pPr>
          </w:p>
        </w:tc>
      </w:tr>
      <w:tr w:rsidR="009057DF" w:rsidRPr="00ED43FC" w14:paraId="4A3481A0" w14:textId="77777777" w:rsidTr="00DB487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DF3270" w14:textId="211315B6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9EBBBD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9545AF" w14:textId="77777777" w:rsidR="009057DF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89F2684" w14:textId="77777777" w:rsidR="009057DF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95448F" w14:textId="77777777" w:rsidR="009057DF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573FB09" w14:textId="77777777" w:rsidR="009057DF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D728758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BF3D92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A9D498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D9ACB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833D7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98DA1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2B411E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DD763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ECF9B6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057DF" w:rsidRPr="00ED43FC" w14:paraId="3BEBBA58" w14:textId="77777777" w:rsidTr="00DB487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DAE0A" w14:textId="7434A169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AAA72" w14:textId="78657E2C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9B812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377084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E459F6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5BFC52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057DF" w:rsidRPr="00ED43FC" w14:paraId="108844B8" w14:textId="77777777" w:rsidTr="00DB487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5892AA" w14:textId="22211F20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1297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9FF75A7" w14:textId="6BB3CA5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13EBD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0C5E7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528AE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65521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CBC7E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7D7A9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9367B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BB61E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687E5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057DF" w:rsidRPr="00ED43FC" w14:paraId="2312044C" w14:textId="77777777" w:rsidTr="00DB487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1ECA543" w14:textId="77777777" w:rsidR="009057DF" w:rsidRPr="00ED43FC" w:rsidRDefault="009057DF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  <w:p w14:paraId="56C1093B" w14:textId="7E8CCC7C" w:rsidR="009057DF" w:rsidRPr="00ED43FC" w:rsidRDefault="009057DF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734E8D3" w14:textId="77777777" w:rsidR="009057DF" w:rsidRPr="00ED43FC" w:rsidRDefault="009057DF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  <w:p w14:paraId="468BF3BA" w14:textId="01C2F421" w:rsidR="009057DF" w:rsidRPr="00ED43FC" w:rsidRDefault="009057DF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user must be asked to enter the number of row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211F181" w14:textId="77777777" w:rsidR="009057DF" w:rsidRPr="00ED43FC" w:rsidRDefault="009057DF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6A878E" w14:textId="77777777" w:rsidR="009057DF" w:rsidRPr="00ED43FC" w:rsidRDefault="009057DF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DF1413" w14:textId="77777777" w:rsidR="009057DF" w:rsidRPr="00ED43FC" w:rsidRDefault="009057DF" w:rsidP="00127BB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9057DF" w:rsidRPr="00ED43FC" w14:paraId="04E76BA7" w14:textId="77777777" w:rsidTr="00DB4874">
        <w:trPr>
          <w:trHeight w:val="472"/>
        </w:trPr>
        <w:tc>
          <w:tcPr>
            <w:tcW w:w="12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3B9547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DA8B13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164047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ACBE9B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E191FD7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9057DF" w:rsidRPr="00ED43FC" w14:paraId="42BE226C" w14:textId="77777777" w:rsidTr="00DB4874">
        <w:trPr>
          <w:trHeight w:val="573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199267" w14:textId="551C0856" w:rsidR="009057DF" w:rsidRPr="00ED43FC" w:rsidRDefault="009057DF" w:rsidP="00127BB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lastRenderedPageBreak/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123DC1" w14:textId="3A99DE48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user must be asked to input their last nam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D7E1C3" w14:textId="2A8A77DB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A message to inform the user 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  <w:r w:rsidRPr="00736B1C">
              <w:rPr>
                <w:rFonts w:ascii="Courier New" w:hAnsi="Courier New" w:cs="Courier New"/>
                <w:shd w:val="clear" w:color="auto" w:fill="F2F2F2"/>
              </w:rPr>
              <w:t xml:space="preserve"> Please ente</w:t>
            </w:r>
            <w:r>
              <w:rPr>
                <w:rFonts w:ascii="Courier New" w:hAnsi="Courier New" w:cs="Courier New"/>
                <w:shd w:val="clear" w:color="auto" w:fill="F2F2F2"/>
              </w:rPr>
              <w:t>r the number of rows</w:t>
            </w:r>
            <w:r w:rsidRPr="00736B1C">
              <w:rPr>
                <w:rFonts w:ascii="Courier New" w:hAnsi="Courier New" w:cs="Courier New"/>
                <w:shd w:val="clear" w:color="auto" w:fill="F2F2F2"/>
              </w:rPr>
              <w:t>:</w:t>
            </w:r>
            <w:r w:rsidRPr="00ED43FC">
              <w:rPr>
                <w:rFonts w:ascii="Courier New" w:hAnsi="Courier New" w:cs="Courier New"/>
                <w:shd w:val="clear" w:color="auto" w:fill="F2F2F2"/>
              </w:rPr>
              <w:t>"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FCEF13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ED43FC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6C81D9" w14:textId="77777777" w:rsidR="009057DF" w:rsidRPr="00ED43FC" w:rsidRDefault="009057DF" w:rsidP="00127BB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94923AF" w14:textId="327FE45E" w:rsidR="00454CA1" w:rsidRDefault="00454CA1">
      <w:pPr>
        <w:rPr>
          <w:rFonts w:cstheme="minorHAnsi"/>
          <w:i/>
          <w:iCs/>
          <w:color w:val="FF0000"/>
        </w:rPr>
      </w:pPr>
    </w:p>
    <w:p w14:paraId="6F68ABC8" w14:textId="23904211" w:rsidR="009057DF" w:rsidRDefault="009057DF">
      <w:pPr>
        <w:rPr>
          <w:rFonts w:cstheme="minorHAnsi"/>
          <w:i/>
          <w:iCs/>
          <w:color w:val="FF0000"/>
        </w:rPr>
      </w:pP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3ED6D28A" wp14:editId="3991A5BE">
            <wp:extent cx="5339080" cy="5729605"/>
            <wp:effectExtent l="0" t="0" r="0" b="444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080" cy="572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577E0E10" wp14:editId="3B8F8171">
            <wp:extent cx="5339080" cy="5729605"/>
            <wp:effectExtent l="0" t="0" r="0" b="444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080" cy="572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28D282A4" wp14:editId="7BF2EFD4">
            <wp:extent cx="5339080" cy="5729605"/>
            <wp:effectExtent l="0" t="0" r="0" b="444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080" cy="572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37E233CD" wp14:editId="1C2D2CE0">
            <wp:extent cx="5339080" cy="5729605"/>
            <wp:effectExtent l="0" t="0" r="0" b="444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080" cy="572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2198FEFB" wp14:editId="085D9FDE">
            <wp:extent cx="5339080" cy="5729605"/>
            <wp:effectExtent l="0" t="0" r="0" b="444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080" cy="572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34A0F" w14:textId="0B486BFF" w:rsidR="009057DF" w:rsidRDefault="009057DF">
      <w:pPr>
        <w:rPr>
          <w:rFonts w:cstheme="minorHAnsi"/>
          <w:i/>
          <w:iCs/>
          <w:color w:val="FF0000"/>
        </w:rPr>
      </w:pP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47B13C42" wp14:editId="5FD1B638">
            <wp:extent cx="5339080" cy="5729605"/>
            <wp:effectExtent l="0" t="0" r="0" b="444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080" cy="572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388553" w14:textId="77777777" w:rsidR="009057DF" w:rsidRDefault="009057DF">
      <w:pPr>
        <w:rPr>
          <w:rFonts w:cstheme="minorHAnsi"/>
          <w:i/>
          <w:iCs/>
          <w:color w:val="FF0000"/>
        </w:rPr>
      </w:pPr>
    </w:p>
    <w:p w14:paraId="2FB39CE9" w14:textId="189765EC" w:rsidR="009057DF" w:rsidRDefault="009057DF">
      <w:pPr>
        <w:rPr>
          <w:rFonts w:cstheme="minorHAnsi"/>
          <w:i/>
          <w:iCs/>
          <w:color w:val="FF0000"/>
        </w:rPr>
      </w:pPr>
    </w:p>
    <w:p w14:paraId="032DC8F5" w14:textId="77777777" w:rsidR="009057DF" w:rsidRPr="00ED43FC" w:rsidRDefault="009057DF">
      <w:pPr>
        <w:rPr>
          <w:rFonts w:cstheme="minorHAnsi"/>
          <w:i/>
          <w:iCs/>
          <w:color w:val="FF0000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454CA1" w:rsidRPr="00ED43FC" w14:paraId="35BB9FAB" w14:textId="77777777" w:rsidTr="008C629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5EAD953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A01C72" w14:textId="231F867F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ARR_00</w:t>
            </w:r>
            <w:r w:rsidR="009057DF"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700C57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F965806" w14:textId="0F2FA476" w:rsidR="00454CA1" w:rsidRPr="00ED43FC" w:rsidRDefault="009057DF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tracts story with removing the names</w:t>
            </w:r>
          </w:p>
        </w:tc>
      </w:tr>
      <w:tr w:rsidR="00454CA1" w:rsidRPr="00ED43FC" w14:paraId="732A453D" w14:textId="77777777" w:rsidTr="008C629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9E93384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6A4B57" w14:textId="051803A3" w:rsidR="00454CA1" w:rsidRPr="00ED43FC" w:rsidRDefault="009057DF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i AL-Salih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2D8E9CD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8E22DD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DC240B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95F96D5" w14:textId="2F43D7BB" w:rsidR="00454CA1" w:rsidRPr="00ED43FC" w:rsidRDefault="009057DF" w:rsidP="008C62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  <w:r w:rsidR="00454CA1" w:rsidRPr="00ED43FC"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454CA1" w:rsidRPr="00ED43FC" w14:paraId="639AF697" w14:textId="77777777" w:rsidTr="008C629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F2986" w14:textId="77777777" w:rsidR="00454CA1" w:rsidRPr="00ED43FC" w:rsidRDefault="00454CA1" w:rsidP="008C62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D8D6F7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BA109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1DD846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FEAE9A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7D1420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79E2B9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FB978B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F17C25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490AD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9F12A5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4CA1" w:rsidRPr="00ED43FC" w14:paraId="4077C6F1" w14:textId="77777777" w:rsidTr="008C629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F2F6F7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F94216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N/A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693676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5B18FF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DAB718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AEDFFF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D41007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4CA1" w:rsidRPr="00ED43FC" w14:paraId="58FEB762" w14:textId="77777777" w:rsidTr="008C629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17E2B1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6083A9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A79853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8B8F41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03880E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8759F3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92A973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7B8961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21798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5FF564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55C8A2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4CA1" w:rsidRPr="00ED43FC" w14:paraId="406C89E4" w14:textId="77777777" w:rsidTr="008C629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CDFDD9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90401A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F81037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93080A" w14:textId="023AD797" w:rsidR="00454CA1" w:rsidRPr="00ED43FC" w:rsidRDefault="009057DF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020/08/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A83D59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4677BF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54CA1" w:rsidRPr="00ED43FC" w14:paraId="6BC717CE" w14:textId="77777777" w:rsidTr="008C629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F2CFD0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B2C30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7B0E2D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DB7491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13BC90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5B61A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9802D2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B12A65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B46B7D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8C6B8E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071BED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4CA1" w:rsidRPr="00ED43FC" w14:paraId="0A9DC021" w14:textId="77777777" w:rsidTr="008C629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E92954" w14:textId="77777777" w:rsidR="00454CA1" w:rsidRPr="00ED43FC" w:rsidRDefault="00454CA1" w:rsidP="008C629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E36025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EC431C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9D75095" w14:textId="77777777" w:rsidR="00454CA1" w:rsidRPr="00ED43FC" w:rsidRDefault="00454CA1" w:rsidP="008C629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43B1B94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454CA1" w:rsidRPr="00ED43FC" w14:paraId="2917023F" w14:textId="77777777" w:rsidTr="008C629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C735A0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5C71A6" w14:textId="77777777" w:rsidR="00454CA1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619CBC" w14:textId="77777777" w:rsidR="00454CA1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200992C" w14:textId="77777777" w:rsidR="00454CA1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6207E06" w14:textId="77777777" w:rsidR="00454CA1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E4DB7EB" w14:textId="77777777" w:rsidR="00454CA1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039BBEB" w14:textId="77777777" w:rsidR="00454CA1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3FA5552" w14:textId="77777777" w:rsidR="00454CA1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3610C0C" w14:textId="71EB1E6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1808CA" w14:textId="77777777" w:rsidR="00454CA1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E1624D2" w14:textId="77777777" w:rsidR="00454CA1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28F5472" w14:textId="77777777" w:rsidR="00454CA1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A7702E" w14:textId="77777777" w:rsidR="00454CA1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5877B97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9D1265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D76B8F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460FA3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2AD05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445344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3AFEE4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514A97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A773EB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4CA1" w:rsidRPr="00ED43FC" w14:paraId="02B6EE88" w14:textId="77777777" w:rsidTr="008C629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BDF8BC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FC39EE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47668E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36429C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A6193C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230656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4CA1" w:rsidRPr="00ED43FC" w14:paraId="7366097E" w14:textId="77777777" w:rsidTr="008C629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9905A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3A856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DBB58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8D91E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E0594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8C2A6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049DF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EDBAE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EA317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36D04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A0D1E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4CA1" w:rsidRPr="00ED43FC" w14:paraId="4F7AC2B6" w14:textId="77777777" w:rsidTr="008C6292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871F8F" w14:textId="77777777" w:rsidR="00454CA1" w:rsidRPr="00ED43FC" w:rsidRDefault="00454CA1" w:rsidP="008C629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D2834B" w14:textId="77777777" w:rsidR="00454CA1" w:rsidRPr="00ED43FC" w:rsidRDefault="00454CA1" w:rsidP="008C629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503C5FC" w14:textId="77777777" w:rsidR="00454CA1" w:rsidRPr="00ED43FC" w:rsidRDefault="00454CA1" w:rsidP="008C629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CCF4A68" w14:textId="77777777" w:rsidR="00454CA1" w:rsidRPr="00ED43FC" w:rsidRDefault="00454CA1" w:rsidP="008C629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666D46" w14:textId="77777777" w:rsidR="00454CA1" w:rsidRPr="00ED43FC" w:rsidRDefault="00454CA1" w:rsidP="008C629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ED43FC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454CA1" w:rsidRPr="00ED43FC" w14:paraId="509D3113" w14:textId="77777777" w:rsidTr="008C6292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38CA75F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5FDA687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EEA59AA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F7EB9AE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BA629C5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454CA1" w:rsidRPr="00ED43FC" w14:paraId="31E18E8E" w14:textId="77777777" w:rsidTr="008C6292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07CD2" w14:textId="6C14A82D" w:rsidR="00454CA1" w:rsidRPr="00ED43FC" w:rsidRDefault="00454CA1" w:rsidP="008C62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7152BE" w14:textId="6CA27576" w:rsidR="00454CA1" w:rsidRPr="00ED43FC" w:rsidRDefault="00164C4F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he file must be read by the program to process it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7FFD52" w14:textId="649B63CC" w:rsidR="00454CA1" w:rsidRPr="00ED43FC" w:rsidRDefault="00164C4F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o process a text file into a new fil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25F268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ED43FC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D13B6C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D43FC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54CA1" w:rsidRPr="00ED43FC" w14:paraId="46FDA358" w14:textId="77777777" w:rsidTr="008C629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269BDA" w14:textId="3412B8B8" w:rsidR="00454CA1" w:rsidRPr="00ED43FC" w:rsidRDefault="00454CA1" w:rsidP="008C62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35D1DD" w14:textId="00BED58A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0D2B2" w14:textId="6F84A461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5FAE1D" w14:textId="2F812AD3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A751E5" w14:textId="0954BD58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4CA1" w:rsidRPr="00ED43FC" w14:paraId="1A95A80E" w14:textId="77777777" w:rsidTr="008C6292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704934" w14:textId="77777777" w:rsidR="00454CA1" w:rsidRPr="00ED43FC" w:rsidRDefault="00454CA1" w:rsidP="008C62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50862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0F9628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004E6D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CD99E4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4CA1" w:rsidRPr="00ED43FC" w14:paraId="09AFFAEB" w14:textId="77777777" w:rsidTr="008C6292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5CEE09" w14:textId="77777777" w:rsidR="00454CA1" w:rsidRPr="00ED43FC" w:rsidRDefault="00454CA1" w:rsidP="008C62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24BE03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9A64E9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1E2719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CEA580" w14:textId="77777777" w:rsidR="00454CA1" w:rsidRPr="00ED43FC" w:rsidRDefault="00454CA1" w:rsidP="008C62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F29B615" w14:textId="7A222C6A" w:rsidR="00127BBE" w:rsidRPr="00ED43FC" w:rsidRDefault="009057DF">
      <w:pPr>
        <w:rPr>
          <w:rFonts w:cstheme="minorHAnsi"/>
          <w:i/>
          <w:iCs/>
          <w:color w:val="FF0000"/>
        </w:rPr>
      </w:pP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39FE4807" wp14:editId="7C985824">
            <wp:extent cx="5339080" cy="5729605"/>
            <wp:effectExtent l="0" t="0" r="0" b="444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080" cy="572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i/>
          <w:iCs/>
          <w:noProof/>
          <w:color w:val="FF0000"/>
        </w:rPr>
        <w:lastRenderedPageBreak/>
        <w:drawing>
          <wp:inline distT="0" distB="0" distL="0" distR="0" wp14:anchorId="45BEA566" wp14:editId="77DD26B0">
            <wp:extent cx="8853805" cy="4748530"/>
            <wp:effectExtent l="0" t="0" r="444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3805" cy="4748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27BBE" w:rsidRPr="00ED43FC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127BBE"/>
    <w:rsid w:val="00164C4F"/>
    <w:rsid w:val="001A3ECD"/>
    <w:rsid w:val="00393168"/>
    <w:rsid w:val="00454CA1"/>
    <w:rsid w:val="00476A9A"/>
    <w:rsid w:val="00511DD2"/>
    <w:rsid w:val="006938D0"/>
    <w:rsid w:val="00736B1C"/>
    <w:rsid w:val="007E1865"/>
    <w:rsid w:val="008B2107"/>
    <w:rsid w:val="008F4005"/>
    <w:rsid w:val="009057DF"/>
    <w:rsid w:val="00B91DDD"/>
    <w:rsid w:val="00BD3772"/>
    <w:rsid w:val="00D164D8"/>
    <w:rsid w:val="00D312E0"/>
    <w:rsid w:val="00E270E5"/>
    <w:rsid w:val="00ED43FC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D43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37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65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74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785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35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5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22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869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4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534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662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25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1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090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84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746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723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42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1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78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9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39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37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5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18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978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8" Type="http://schemas.openxmlformats.org/officeDocument/2006/relationships/image" Target="media/image4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67AB6F1-D794-2644-897E-C6E588384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43</Pages>
  <Words>913</Words>
  <Characters>520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Ali</cp:lastModifiedBy>
  <cp:revision>9</cp:revision>
  <dcterms:created xsi:type="dcterms:W3CDTF">2019-01-01T07:14:00Z</dcterms:created>
  <dcterms:modified xsi:type="dcterms:W3CDTF">2020-08-21T14:57:00Z</dcterms:modified>
</cp:coreProperties>
</file>